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C6311E" w14:textId="77777777" w:rsidR="002C4445" w:rsidRDefault="002018D3" w:rsidP="00871A48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Constitutional Rules on Waqf and Fiscal Policy Outcomes</w:t>
      </w:r>
    </w:p>
    <w:p w14:paraId="63D82748" w14:textId="5415C9B7" w:rsidR="0007129F" w:rsidRDefault="0007129F" w:rsidP="00871A48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5AC1BF44" w14:textId="77777777" w:rsidR="0009508D" w:rsidRDefault="0009508D" w:rsidP="00205FDB">
      <w:pPr>
        <w:pStyle w:val="NoSpacing"/>
        <w:jc w:val="center"/>
        <w:rPr>
          <w:rFonts w:asciiTheme="majorBidi" w:hAnsiTheme="majorBidi" w:cstheme="majorBidi"/>
          <w:sz w:val="24"/>
          <w:szCs w:val="24"/>
        </w:rPr>
      </w:pPr>
    </w:p>
    <w:p w14:paraId="2E123D28" w14:textId="77777777" w:rsidR="0009508D" w:rsidRDefault="0009508D" w:rsidP="00205FDB">
      <w:pPr>
        <w:pStyle w:val="NoSpacing"/>
        <w:jc w:val="center"/>
        <w:rPr>
          <w:rFonts w:asciiTheme="majorBidi" w:hAnsiTheme="majorBidi" w:cstheme="majorBidi"/>
          <w:sz w:val="24"/>
          <w:szCs w:val="24"/>
        </w:rPr>
      </w:pPr>
    </w:p>
    <w:p w14:paraId="2C19DD3D" w14:textId="3710CBE6" w:rsidR="0009508D" w:rsidRPr="00C27916" w:rsidRDefault="002018D3" w:rsidP="0009508D">
      <w:pPr>
        <w:pStyle w:val="NoSpacing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C27916">
        <w:rPr>
          <w:rFonts w:asciiTheme="majorBidi" w:hAnsiTheme="majorBidi" w:cstheme="majorBidi"/>
          <w:b/>
          <w:bCs/>
          <w:sz w:val="24"/>
          <w:szCs w:val="24"/>
        </w:rPr>
        <w:t>Abdul Ghafar Ismail</w:t>
      </w:r>
      <w:r>
        <w:rPr>
          <w:rStyle w:val="FootnoteReference"/>
          <w:rFonts w:asciiTheme="majorBidi" w:hAnsiTheme="majorBidi" w:cstheme="majorBidi"/>
          <w:sz w:val="24"/>
          <w:szCs w:val="24"/>
        </w:rPr>
        <w:footnoteReference w:id="1"/>
      </w:r>
    </w:p>
    <w:p w14:paraId="77492B33" w14:textId="41F3D6DF" w:rsidR="0009508D" w:rsidRPr="00C27916" w:rsidRDefault="002018D3" w:rsidP="0009508D">
      <w:pPr>
        <w:pStyle w:val="NoSpacing"/>
        <w:jc w:val="center"/>
        <w:rPr>
          <w:rFonts w:asciiTheme="majorBidi" w:hAnsiTheme="majorBidi" w:cstheme="majorBidi"/>
          <w:sz w:val="24"/>
          <w:szCs w:val="24"/>
          <w:lang w:eastAsia="en-MY"/>
        </w:rPr>
      </w:pPr>
      <w:r w:rsidRPr="00C27916">
        <w:rPr>
          <w:rFonts w:asciiTheme="majorBidi" w:hAnsiTheme="majorBidi" w:cstheme="majorBidi"/>
          <w:sz w:val="24"/>
          <w:szCs w:val="24"/>
          <w:lang w:eastAsia="en-MY"/>
        </w:rPr>
        <w:t xml:space="preserve">Faculty of </w:t>
      </w:r>
      <w:r>
        <w:rPr>
          <w:rFonts w:asciiTheme="majorBidi" w:hAnsiTheme="majorBidi" w:cstheme="majorBidi"/>
          <w:sz w:val="24"/>
          <w:szCs w:val="24"/>
          <w:lang w:eastAsia="en-MY"/>
        </w:rPr>
        <w:t>Economics and Muamalat</w:t>
      </w:r>
    </w:p>
    <w:p w14:paraId="57EAD1A9" w14:textId="77777777" w:rsidR="0009508D" w:rsidRDefault="002018D3" w:rsidP="0009508D">
      <w:pPr>
        <w:pStyle w:val="NoSpacing"/>
        <w:jc w:val="center"/>
        <w:rPr>
          <w:rFonts w:asciiTheme="majorBidi" w:hAnsiTheme="majorBidi" w:cstheme="majorBidi"/>
          <w:sz w:val="24"/>
          <w:szCs w:val="24"/>
          <w:lang w:eastAsia="en-MY"/>
        </w:rPr>
      </w:pPr>
      <w:r w:rsidRPr="00C27916">
        <w:rPr>
          <w:rFonts w:asciiTheme="majorBidi" w:hAnsiTheme="majorBidi" w:cstheme="majorBidi"/>
          <w:sz w:val="24"/>
          <w:szCs w:val="24"/>
          <w:lang w:eastAsia="en-MY"/>
        </w:rPr>
        <w:t>Universiti</w:t>
      </w:r>
      <w:r>
        <w:rPr>
          <w:rFonts w:asciiTheme="majorBidi" w:hAnsiTheme="majorBidi" w:cstheme="majorBidi"/>
          <w:sz w:val="24"/>
          <w:szCs w:val="24"/>
          <w:lang w:eastAsia="en-MY"/>
        </w:rPr>
        <w:t xml:space="preserve"> Sains Islam Malaysia</w:t>
      </w:r>
    </w:p>
    <w:p w14:paraId="40BCD683" w14:textId="33C6649D" w:rsidR="0009508D" w:rsidRDefault="002018D3" w:rsidP="0009508D">
      <w:pPr>
        <w:pStyle w:val="NoSpacing"/>
        <w:jc w:val="center"/>
        <w:rPr>
          <w:rFonts w:asciiTheme="majorBidi" w:hAnsiTheme="majorBidi" w:cstheme="majorBidi"/>
          <w:sz w:val="24"/>
          <w:szCs w:val="24"/>
          <w:lang w:eastAsia="en-MY"/>
        </w:rPr>
      </w:pPr>
      <w:r>
        <w:rPr>
          <w:rFonts w:asciiTheme="majorBidi" w:hAnsiTheme="majorBidi" w:cstheme="majorBidi"/>
          <w:sz w:val="24"/>
          <w:szCs w:val="24"/>
          <w:lang w:eastAsia="en-MY"/>
        </w:rPr>
        <w:t>Nilai, Negeri Sembilan, Malaysia</w:t>
      </w:r>
    </w:p>
    <w:p w14:paraId="5D0EA523" w14:textId="6D33B9BB" w:rsidR="00E324CE" w:rsidRDefault="00E324CE" w:rsidP="0009508D">
      <w:pPr>
        <w:pStyle w:val="NoSpacing"/>
        <w:jc w:val="center"/>
        <w:rPr>
          <w:rFonts w:asciiTheme="majorBidi" w:hAnsiTheme="majorBidi" w:cstheme="majorBidi"/>
          <w:sz w:val="24"/>
          <w:szCs w:val="24"/>
          <w:lang w:eastAsia="en-MY"/>
        </w:rPr>
      </w:pPr>
      <w:r>
        <w:rPr>
          <w:rFonts w:asciiTheme="majorBidi" w:hAnsiTheme="majorBidi" w:cstheme="majorBidi"/>
          <w:sz w:val="24"/>
          <w:szCs w:val="24"/>
          <w:lang w:eastAsia="en-MY"/>
        </w:rPr>
        <w:t xml:space="preserve">E-mail: </w:t>
      </w:r>
      <w:hyperlink r:id="rId8" w:history="1">
        <w:r w:rsidRPr="00A241FD">
          <w:rPr>
            <w:rStyle w:val="Hyperlink"/>
            <w:rFonts w:asciiTheme="majorBidi" w:hAnsiTheme="majorBidi" w:cstheme="majorBidi"/>
            <w:sz w:val="24"/>
            <w:szCs w:val="24"/>
            <w:lang w:eastAsia="en-MY"/>
          </w:rPr>
          <w:t>agibab62@gmail.com</w:t>
        </w:r>
      </w:hyperlink>
    </w:p>
    <w:p w14:paraId="3CFAF8FE" w14:textId="5CDDCB21" w:rsidR="00E324CE" w:rsidRPr="00C27916" w:rsidRDefault="00E324CE" w:rsidP="0009508D">
      <w:pPr>
        <w:pStyle w:val="NoSpacing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lang w:eastAsia="en-MY"/>
        </w:rPr>
        <w:t>HP: +60136214133</w:t>
      </w:r>
    </w:p>
    <w:p w14:paraId="277E433F" w14:textId="77777777" w:rsidR="0009508D" w:rsidRPr="00C27916" w:rsidRDefault="0009508D" w:rsidP="0009508D">
      <w:pPr>
        <w:pStyle w:val="NoSpacing"/>
        <w:jc w:val="center"/>
        <w:rPr>
          <w:rFonts w:asciiTheme="majorBidi" w:hAnsiTheme="majorBidi" w:cstheme="majorBidi"/>
          <w:b/>
          <w:bCs/>
          <w:sz w:val="24"/>
          <w:szCs w:val="24"/>
          <w:lang w:val="id-ID"/>
        </w:rPr>
      </w:pPr>
    </w:p>
    <w:p w14:paraId="31E691B1" w14:textId="77777777" w:rsidR="0009508D" w:rsidRPr="00C27916" w:rsidRDefault="002018D3" w:rsidP="0009508D">
      <w:pPr>
        <w:pStyle w:val="NoSpacing"/>
        <w:jc w:val="center"/>
        <w:rPr>
          <w:rFonts w:asciiTheme="majorBidi" w:hAnsiTheme="majorBidi" w:cstheme="majorBidi"/>
          <w:sz w:val="24"/>
          <w:szCs w:val="24"/>
          <w:lang w:val="id-ID"/>
        </w:rPr>
      </w:pPr>
      <w:r w:rsidRPr="00C27916">
        <w:rPr>
          <w:rFonts w:asciiTheme="majorBidi" w:hAnsiTheme="majorBidi" w:cstheme="majorBidi"/>
          <w:b/>
          <w:bCs/>
          <w:sz w:val="24"/>
          <w:szCs w:val="24"/>
        </w:rPr>
        <w:t>Wahyu Ario Pratomo</w:t>
      </w:r>
      <w:r>
        <w:rPr>
          <w:rStyle w:val="FootnoteReference"/>
          <w:rFonts w:asciiTheme="majorBidi" w:hAnsiTheme="majorBidi" w:cstheme="majorBidi"/>
          <w:sz w:val="24"/>
          <w:szCs w:val="24"/>
        </w:rPr>
        <w:footnoteReference w:id="2"/>
      </w:r>
    </w:p>
    <w:p w14:paraId="757009EA" w14:textId="77777777" w:rsidR="0009508D" w:rsidRPr="00C27916" w:rsidRDefault="002018D3" w:rsidP="0009508D">
      <w:pPr>
        <w:pStyle w:val="NoSpacing"/>
        <w:jc w:val="center"/>
        <w:rPr>
          <w:rFonts w:asciiTheme="majorBidi" w:hAnsiTheme="majorBidi" w:cstheme="majorBidi"/>
          <w:bCs/>
          <w:sz w:val="24"/>
          <w:szCs w:val="24"/>
        </w:rPr>
      </w:pPr>
      <w:r w:rsidRPr="00C27916">
        <w:rPr>
          <w:rFonts w:asciiTheme="majorBidi" w:hAnsiTheme="majorBidi" w:cstheme="majorBidi"/>
          <w:bCs/>
          <w:sz w:val="24"/>
          <w:szCs w:val="24"/>
        </w:rPr>
        <w:t>Department of Economics</w:t>
      </w:r>
    </w:p>
    <w:p w14:paraId="6639554F" w14:textId="77777777" w:rsidR="0009508D" w:rsidRPr="00C27916" w:rsidRDefault="002018D3" w:rsidP="0009508D">
      <w:pPr>
        <w:pStyle w:val="NoSpacing"/>
        <w:jc w:val="center"/>
        <w:rPr>
          <w:rFonts w:asciiTheme="majorBidi" w:hAnsiTheme="majorBidi" w:cstheme="majorBidi"/>
          <w:bCs/>
          <w:sz w:val="24"/>
          <w:szCs w:val="24"/>
        </w:rPr>
      </w:pPr>
      <w:r w:rsidRPr="00C27916">
        <w:rPr>
          <w:rFonts w:asciiTheme="majorBidi" w:hAnsiTheme="majorBidi" w:cstheme="majorBidi"/>
          <w:bCs/>
          <w:sz w:val="24"/>
          <w:szCs w:val="24"/>
        </w:rPr>
        <w:t>Universitas Sumatera Utara</w:t>
      </w:r>
    </w:p>
    <w:p w14:paraId="408AA8EB" w14:textId="77777777" w:rsidR="0009508D" w:rsidRPr="00C27916" w:rsidRDefault="002018D3" w:rsidP="0009508D">
      <w:pPr>
        <w:pStyle w:val="NoSpacing"/>
        <w:jc w:val="center"/>
        <w:rPr>
          <w:rFonts w:asciiTheme="majorBidi" w:hAnsiTheme="majorBidi" w:cstheme="majorBidi"/>
          <w:bCs/>
          <w:sz w:val="24"/>
          <w:szCs w:val="24"/>
        </w:rPr>
      </w:pPr>
      <w:r w:rsidRPr="00C27916">
        <w:rPr>
          <w:rFonts w:asciiTheme="majorBidi" w:hAnsiTheme="majorBidi" w:cstheme="majorBidi"/>
          <w:bCs/>
          <w:sz w:val="24"/>
          <w:szCs w:val="24"/>
        </w:rPr>
        <w:t>Medan, Indonesia</w:t>
      </w:r>
    </w:p>
    <w:p w14:paraId="3FDCF133" w14:textId="77777777" w:rsidR="00942309" w:rsidRDefault="00942309" w:rsidP="00942309">
      <w:pPr>
        <w:pStyle w:val="NoSpacing"/>
        <w:jc w:val="center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</w:p>
    <w:p w14:paraId="2D049BC9" w14:textId="347B81AA" w:rsidR="008748E0" w:rsidRDefault="008748E0" w:rsidP="007F26D6">
      <w:pPr>
        <w:pStyle w:val="NoSpacing"/>
        <w:jc w:val="center"/>
        <w:rPr>
          <w:rFonts w:asciiTheme="majorBidi" w:hAnsiTheme="majorBidi" w:cstheme="majorBidi"/>
          <w:sz w:val="24"/>
          <w:szCs w:val="24"/>
          <w:lang w:val="en-GB"/>
        </w:rPr>
      </w:pPr>
    </w:p>
    <w:p w14:paraId="50D82947" w14:textId="77777777" w:rsidR="00AF2BC4" w:rsidRPr="00906DA0" w:rsidRDefault="00AF2BC4" w:rsidP="00BF4668">
      <w:pPr>
        <w:pStyle w:val="NoSpacing"/>
        <w:jc w:val="center"/>
        <w:rPr>
          <w:rFonts w:asciiTheme="majorBidi" w:hAnsiTheme="majorBidi" w:cstheme="majorBidi"/>
          <w:sz w:val="24"/>
          <w:szCs w:val="24"/>
          <w:shd w:val="clear" w:color="auto" w:fill="FFFFFF"/>
          <w:lang w:val="en-GB"/>
        </w:rPr>
      </w:pPr>
    </w:p>
    <w:p w14:paraId="0FB46688" w14:textId="77777777" w:rsidR="0003614A" w:rsidRPr="00906DA0" w:rsidRDefault="002018D3" w:rsidP="00CF6692">
      <w:pPr>
        <w:pStyle w:val="Default"/>
        <w:jc w:val="center"/>
        <w:rPr>
          <w:rFonts w:ascii="Times New Roman" w:hAnsi="Times New Roman" w:cs="Times New Roman"/>
          <w:b/>
          <w:bCs/>
          <w:lang w:val="en-GB"/>
        </w:rPr>
      </w:pPr>
      <w:r w:rsidRPr="00906DA0">
        <w:rPr>
          <w:rFonts w:ascii="Times New Roman" w:hAnsi="Times New Roman" w:cs="Times New Roman"/>
          <w:b/>
          <w:bCs/>
          <w:lang w:val="en-GB"/>
        </w:rPr>
        <w:t>Abstract</w:t>
      </w:r>
    </w:p>
    <w:p w14:paraId="16CE2BCD" w14:textId="77777777" w:rsidR="007C4D80" w:rsidRPr="00F50191" w:rsidRDefault="007C4D80" w:rsidP="007C4D80">
      <w:pPr>
        <w:pStyle w:val="NoSpacing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6D71FF27" w14:textId="4E12947B" w:rsidR="0077374B" w:rsidRPr="00EB79E1" w:rsidRDefault="002018D3" w:rsidP="00B67847">
      <w:pPr>
        <w:pStyle w:val="NoSpacing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</w:rPr>
        <w:t>S</w:t>
      </w:r>
      <w:r w:rsidR="00662A8E" w:rsidRPr="00EB79E1">
        <w:rPr>
          <w:rFonts w:asciiTheme="majorBidi" w:hAnsiTheme="majorBidi" w:cstheme="majorBidi"/>
          <w:sz w:val="24"/>
          <w:szCs w:val="24"/>
        </w:rPr>
        <w:t>cholars</w:t>
      </w:r>
      <w:r>
        <w:rPr>
          <w:rFonts w:asciiTheme="majorBidi" w:hAnsiTheme="majorBidi" w:cstheme="majorBidi"/>
          <w:sz w:val="24"/>
          <w:szCs w:val="24"/>
        </w:rPr>
        <w:t xml:space="preserve"> of public finance </w:t>
      </w:r>
      <w:r w:rsidR="00662A8E" w:rsidRPr="00EB79E1">
        <w:rPr>
          <w:rFonts w:asciiTheme="majorBidi" w:hAnsiTheme="majorBidi" w:cstheme="majorBidi"/>
          <w:sz w:val="24"/>
          <w:szCs w:val="24"/>
        </w:rPr>
        <w:t xml:space="preserve">have long </w:t>
      </w:r>
      <w:r>
        <w:rPr>
          <w:rFonts w:asciiTheme="majorBidi" w:hAnsiTheme="majorBidi" w:cstheme="majorBidi"/>
          <w:sz w:val="24"/>
          <w:szCs w:val="24"/>
        </w:rPr>
        <w:t xml:space="preserve">understood </w:t>
      </w:r>
      <w:r w:rsidR="00662A8E" w:rsidRPr="00EB79E1">
        <w:rPr>
          <w:rFonts w:asciiTheme="majorBidi" w:hAnsiTheme="majorBidi" w:cstheme="majorBidi"/>
          <w:sz w:val="24"/>
          <w:szCs w:val="24"/>
        </w:rPr>
        <w:t xml:space="preserve">that </w:t>
      </w:r>
      <w:r w:rsidR="00F50191" w:rsidRPr="00EB79E1">
        <w:rPr>
          <w:rFonts w:asciiTheme="majorBidi" w:hAnsiTheme="majorBidi" w:cstheme="majorBidi"/>
          <w:sz w:val="24"/>
          <w:szCs w:val="24"/>
        </w:rPr>
        <w:t xml:space="preserve">revenues </w:t>
      </w:r>
      <w:r w:rsidR="00662A8E" w:rsidRPr="00EB79E1">
        <w:rPr>
          <w:rFonts w:asciiTheme="majorBidi" w:hAnsiTheme="majorBidi" w:cstheme="majorBidi"/>
          <w:sz w:val="24"/>
          <w:szCs w:val="24"/>
        </w:rPr>
        <w:t xml:space="preserve">are the </w:t>
      </w:r>
      <w:r>
        <w:rPr>
          <w:rFonts w:asciiTheme="majorBidi" w:hAnsiTheme="majorBidi" w:cstheme="majorBidi"/>
          <w:sz w:val="24"/>
          <w:szCs w:val="24"/>
        </w:rPr>
        <w:t xml:space="preserve">foundation </w:t>
      </w:r>
      <w:r w:rsidR="00662A8E" w:rsidRPr="00EB79E1">
        <w:rPr>
          <w:rFonts w:asciiTheme="majorBidi" w:hAnsiTheme="majorBidi" w:cstheme="majorBidi"/>
          <w:sz w:val="24"/>
          <w:szCs w:val="24"/>
        </w:rPr>
        <w:t>of public organizations. Less appreciated is how the study of public</w:t>
      </w:r>
      <w:r w:rsidR="00F50191" w:rsidRPr="00EB79E1">
        <w:rPr>
          <w:rFonts w:asciiTheme="majorBidi" w:hAnsiTheme="majorBidi" w:cstheme="majorBidi"/>
          <w:sz w:val="24"/>
          <w:szCs w:val="24"/>
        </w:rPr>
        <w:t xml:space="preserve"> finance</w:t>
      </w:r>
      <w:r w:rsidR="00662A8E" w:rsidRPr="00EB79E1">
        <w:rPr>
          <w:rFonts w:asciiTheme="majorBidi" w:hAnsiTheme="majorBidi" w:cstheme="majorBidi"/>
          <w:sz w:val="24"/>
          <w:szCs w:val="24"/>
        </w:rPr>
        <w:t xml:space="preserve"> can </w:t>
      </w:r>
      <w:r w:rsidR="005A3BDF">
        <w:rPr>
          <w:rFonts w:asciiTheme="majorBidi" w:hAnsiTheme="majorBidi" w:cstheme="majorBidi"/>
          <w:sz w:val="24"/>
          <w:szCs w:val="24"/>
        </w:rPr>
        <w:t xml:space="preserve">widely </w:t>
      </w:r>
      <w:r w:rsidR="00662A8E" w:rsidRPr="00EB79E1">
        <w:rPr>
          <w:rFonts w:asciiTheme="majorBidi" w:hAnsiTheme="majorBidi" w:cstheme="majorBidi"/>
          <w:sz w:val="24"/>
          <w:szCs w:val="24"/>
        </w:rPr>
        <w:t xml:space="preserve">inform </w:t>
      </w:r>
      <w:r w:rsidR="005A3BDF">
        <w:rPr>
          <w:rFonts w:asciiTheme="majorBidi" w:hAnsiTheme="majorBidi" w:cstheme="majorBidi"/>
          <w:sz w:val="24"/>
          <w:szCs w:val="24"/>
        </w:rPr>
        <w:t>the public finance philosophy, science, and practice.</w:t>
      </w:r>
      <w:r w:rsidR="00662A8E" w:rsidRPr="00EB79E1">
        <w:rPr>
          <w:rFonts w:asciiTheme="majorBidi" w:hAnsiTheme="majorBidi" w:cstheme="majorBidi"/>
          <w:sz w:val="24"/>
          <w:szCs w:val="24"/>
        </w:rPr>
        <w:t xml:space="preserve"> </w:t>
      </w:r>
      <w:r w:rsidR="005A3BDF">
        <w:rPr>
          <w:rFonts w:asciiTheme="majorBidi" w:hAnsiTheme="majorBidi" w:cstheme="majorBidi"/>
          <w:sz w:val="24"/>
          <w:szCs w:val="24"/>
        </w:rPr>
        <w:t xml:space="preserve">We argue in </w:t>
      </w:r>
      <w:r w:rsidR="00836483">
        <w:rPr>
          <w:rFonts w:asciiTheme="majorBidi" w:hAnsiTheme="majorBidi" w:cstheme="majorBidi"/>
          <w:sz w:val="24"/>
          <w:szCs w:val="24"/>
        </w:rPr>
        <w:t xml:space="preserve">a </w:t>
      </w:r>
      <w:r w:rsidR="005A3BDF">
        <w:rPr>
          <w:rFonts w:asciiTheme="majorBidi" w:hAnsiTheme="majorBidi" w:cstheme="majorBidi"/>
          <w:sz w:val="24"/>
          <w:szCs w:val="24"/>
        </w:rPr>
        <w:t>study that waqf analysis brings in a new list of government revenues</w:t>
      </w:r>
      <w:r w:rsidR="0009508D" w:rsidRPr="00EB79E1">
        <w:rPr>
          <w:rFonts w:asciiTheme="majorBidi" w:hAnsiTheme="majorBidi" w:cstheme="majorBidi"/>
          <w:sz w:val="24"/>
          <w:szCs w:val="24"/>
        </w:rPr>
        <w:t xml:space="preserve">. </w:t>
      </w:r>
      <w:r w:rsidR="00662A8E" w:rsidRPr="00EB79E1">
        <w:rPr>
          <w:rFonts w:asciiTheme="majorBidi" w:hAnsiTheme="majorBidi" w:cstheme="majorBidi"/>
          <w:sz w:val="24"/>
          <w:szCs w:val="24"/>
        </w:rPr>
        <w:t xml:space="preserve">To illustrate this </w:t>
      </w:r>
      <w:r w:rsidR="005A3BDF">
        <w:rPr>
          <w:rFonts w:asciiTheme="majorBidi" w:hAnsiTheme="majorBidi" w:cstheme="majorBidi"/>
          <w:sz w:val="24"/>
          <w:szCs w:val="24"/>
        </w:rPr>
        <w:t>point</w:t>
      </w:r>
      <w:r w:rsidR="00662A8E" w:rsidRPr="00EB79E1">
        <w:rPr>
          <w:rFonts w:asciiTheme="majorBidi" w:hAnsiTheme="majorBidi" w:cstheme="majorBidi"/>
          <w:sz w:val="24"/>
          <w:szCs w:val="24"/>
        </w:rPr>
        <w:t xml:space="preserve">, we synthesize </w:t>
      </w:r>
      <w:r w:rsidR="005A3BDF">
        <w:rPr>
          <w:rFonts w:asciiTheme="majorBidi" w:hAnsiTheme="majorBidi" w:cstheme="majorBidi"/>
          <w:sz w:val="24"/>
          <w:szCs w:val="24"/>
        </w:rPr>
        <w:t xml:space="preserve">the results of </w:t>
      </w:r>
      <w:r w:rsidR="00662A8E" w:rsidRPr="00EB79E1">
        <w:rPr>
          <w:rFonts w:asciiTheme="majorBidi" w:hAnsiTheme="majorBidi" w:cstheme="majorBidi"/>
          <w:sz w:val="24"/>
          <w:szCs w:val="24"/>
        </w:rPr>
        <w:t xml:space="preserve">a </w:t>
      </w:r>
      <w:r w:rsidR="005A3BDF">
        <w:rPr>
          <w:rFonts w:asciiTheme="majorBidi" w:hAnsiTheme="majorBidi" w:cstheme="majorBidi"/>
          <w:sz w:val="24"/>
          <w:szCs w:val="24"/>
        </w:rPr>
        <w:t xml:space="preserve">group </w:t>
      </w:r>
      <w:r w:rsidR="0009508D" w:rsidRPr="00EB79E1">
        <w:rPr>
          <w:rFonts w:asciiTheme="majorBidi" w:hAnsiTheme="majorBidi" w:cstheme="majorBidi"/>
          <w:sz w:val="24"/>
          <w:szCs w:val="24"/>
        </w:rPr>
        <w:t xml:space="preserve">of </w:t>
      </w:r>
      <w:r w:rsidR="0009508D" w:rsidRPr="00EB79E1">
        <w:rPr>
          <w:rFonts w:asciiTheme="majorBidi" w:hAnsiTheme="majorBidi" w:cstheme="majorBidi"/>
          <w:sz w:val="24"/>
          <w:szCs w:val="24"/>
          <w:lang w:val="en-GB"/>
        </w:rPr>
        <w:t xml:space="preserve">countries under the Organization of Islamic Countries. </w:t>
      </w:r>
      <w:r w:rsidR="00BD65C8" w:rsidRPr="00EB79E1">
        <w:rPr>
          <w:rFonts w:asciiTheme="majorBidi" w:hAnsiTheme="majorBidi" w:cstheme="majorBidi"/>
          <w:sz w:val="24"/>
          <w:szCs w:val="24"/>
          <w:lang w:val="en-GB"/>
        </w:rPr>
        <w:t xml:space="preserve">Then, we </w:t>
      </w:r>
      <w:r w:rsidR="00BD65C8" w:rsidRPr="00EB79E1">
        <w:rPr>
          <w:rFonts w:asciiTheme="majorBidi" w:hAnsiTheme="majorBidi" w:cstheme="majorBidi"/>
          <w:sz w:val="24"/>
          <w:szCs w:val="24"/>
        </w:rPr>
        <w:t>investigate the effect of constitutional rules and level</w:t>
      </w:r>
      <w:r w:rsidR="00310977">
        <w:rPr>
          <w:rFonts w:asciiTheme="majorBidi" w:hAnsiTheme="majorBidi" w:cstheme="majorBidi"/>
          <w:sz w:val="24"/>
          <w:szCs w:val="24"/>
        </w:rPr>
        <w:t>s</w:t>
      </w:r>
      <w:r w:rsidR="00BD65C8" w:rsidRPr="00EB79E1">
        <w:rPr>
          <w:rFonts w:asciiTheme="majorBidi" w:hAnsiTheme="majorBidi" w:cstheme="majorBidi"/>
          <w:sz w:val="24"/>
          <w:szCs w:val="24"/>
        </w:rPr>
        <w:t xml:space="preserve"> of government on fiscal policy outcomes. The findings show that constitutional rules lead to </w:t>
      </w:r>
      <w:r w:rsidR="00310977">
        <w:rPr>
          <w:rFonts w:asciiTheme="majorBidi" w:hAnsiTheme="majorBidi" w:cstheme="majorBidi"/>
          <w:sz w:val="24"/>
          <w:szCs w:val="24"/>
        </w:rPr>
        <w:t>more significant</w:t>
      </w:r>
      <w:r w:rsidR="00BD65C8" w:rsidRPr="00EB79E1">
        <w:rPr>
          <w:rFonts w:asciiTheme="majorBidi" w:hAnsiTheme="majorBidi" w:cstheme="majorBidi"/>
          <w:sz w:val="24"/>
          <w:szCs w:val="24"/>
        </w:rPr>
        <w:t xml:space="preserve"> government revenues and smaller debt.</w:t>
      </w:r>
      <w:r w:rsidR="00B67847">
        <w:rPr>
          <w:rFonts w:asciiTheme="majorBidi" w:hAnsiTheme="majorBidi" w:cstheme="majorBidi"/>
          <w:sz w:val="24"/>
          <w:szCs w:val="24"/>
        </w:rPr>
        <w:t xml:space="preserve"> In a country </w:t>
      </w:r>
      <w:r w:rsidR="00310977">
        <w:rPr>
          <w:rFonts w:asciiTheme="majorBidi" w:hAnsiTheme="majorBidi" w:cstheme="majorBidi"/>
          <w:sz w:val="24"/>
          <w:szCs w:val="24"/>
        </w:rPr>
        <w:t>that</w:t>
      </w:r>
      <w:r w:rsidR="00B67847">
        <w:rPr>
          <w:rFonts w:asciiTheme="majorBidi" w:hAnsiTheme="majorBidi" w:cstheme="majorBidi"/>
          <w:sz w:val="24"/>
          <w:szCs w:val="24"/>
        </w:rPr>
        <w:t xml:space="preserve"> follows the federal system, this </w:t>
      </w:r>
      <w:r w:rsidRPr="00EB79E1">
        <w:rPr>
          <w:rFonts w:asciiTheme="majorBidi" w:hAnsiTheme="majorBidi" w:cstheme="majorBidi"/>
          <w:sz w:val="24"/>
          <w:szCs w:val="24"/>
          <w:lang w:val="en-GB"/>
        </w:rPr>
        <w:t xml:space="preserve">finding brings new insight </w:t>
      </w:r>
      <w:r w:rsidR="00310977">
        <w:rPr>
          <w:rFonts w:asciiTheme="majorBidi" w:hAnsiTheme="majorBidi" w:cstheme="majorBidi"/>
          <w:sz w:val="24"/>
          <w:szCs w:val="24"/>
          <w:lang w:val="en-GB"/>
        </w:rPr>
        <w:t>into</w:t>
      </w:r>
      <w:r w:rsidRPr="00EB79E1">
        <w:rPr>
          <w:rFonts w:asciiTheme="majorBidi" w:hAnsiTheme="majorBidi" w:cstheme="majorBidi"/>
          <w:sz w:val="24"/>
          <w:szCs w:val="24"/>
          <w:lang w:val="en-GB"/>
        </w:rPr>
        <w:t xml:space="preserve"> the arm’s length governance.</w:t>
      </w:r>
    </w:p>
    <w:p w14:paraId="0F4C30E1" w14:textId="77777777" w:rsidR="00662A8E" w:rsidRPr="00EB79E1" w:rsidRDefault="00662A8E" w:rsidP="00F928CE">
      <w:pPr>
        <w:pStyle w:val="NoSpacing"/>
        <w:jc w:val="both"/>
        <w:rPr>
          <w:rFonts w:asciiTheme="majorBidi" w:hAnsiTheme="majorBidi" w:cstheme="majorBidi"/>
          <w:i/>
          <w:iCs/>
          <w:sz w:val="24"/>
          <w:szCs w:val="24"/>
          <w:lang w:val="en-GB"/>
        </w:rPr>
      </w:pPr>
    </w:p>
    <w:p w14:paraId="3433C225" w14:textId="228B8E3E" w:rsidR="00F928CE" w:rsidRPr="00EB79E1" w:rsidRDefault="002018D3" w:rsidP="00F928CE">
      <w:pPr>
        <w:pStyle w:val="NoSpacing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EB79E1">
        <w:rPr>
          <w:rFonts w:asciiTheme="majorBidi" w:hAnsiTheme="majorBidi" w:cstheme="majorBidi"/>
          <w:i/>
          <w:iCs/>
          <w:sz w:val="24"/>
          <w:szCs w:val="24"/>
          <w:lang w:val="en-GB"/>
        </w:rPr>
        <w:t>Keywords</w:t>
      </w:r>
      <w:r w:rsidRPr="00EB79E1">
        <w:rPr>
          <w:rFonts w:asciiTheme="majorBidi" w:hAnsiTheme="majorBidi" w:cstheme="majorBidi"/>
          <w:sz w:val="24"/>
          <w:szCs w:val="24"/>
          <w:lang w:val="en-GB"/>
        </w:rPr>
        <w:t xml:space="preserve">: </w:t>
      </w:r>
      <w:r w:rsidR="001E5BE0" w:rsidRPr="00EB79E1">
        <w:rPr>
          <w:rFonts w:asciiTheme="majorBidi" w:hAnsiTheme="majorBidi" w:cstheme="majorBidi"/>
          <w:sz w:val="24"/>
          <w:szCs w:val="24"/>
          <w:lang w:val="en-GB"/>
        </w:rPr>
        <w:t>legislatures;</w:t>
      </w:r>
      <w:r w:rsidRPr="00EB79E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E324CE">
        <w:rPr>
          <w:rFonts w:asciiTheme="majorBidi" w:hAnsiTheme="majorBidi" w:cstheme="majorBidi"/>
          <w:sz w:val="24"/>
          <w:szCs w:val="24"/>
          <w:lang w:val="en-GB"/>
        </w:rPr>
        <w:t xml:space="preserve">constitutional rules; </w:t>
      </w:r>
      <w:r w:rsidR="001E5BE0" w:rsidRPr="00EB79E1">
        <w:rPr>
          <w:rFonts w:asciiTheme="majorBidi" w:hAnsiTheme="majorBidi" w:cstheme="majorBidi"/>
          <w:sz w:val="24"/>
          <w:szCs w:val="24"/>
          <w:lang w:val="en-GB"/>
        </w:rPr>
        <w:t xml:space="preserve">fiscal policy; waqf; </w:t>
      </w:r>
      <w:r w:rsidRPr="00EB79E1">
        <w:rPr>
          <w:rFonts w:asciiTheme="majorBidi" w:hAnsiTheme="majorBidi" w:cstheme="majorBidi"/>
          <w:sz w:val="24"/>
          <w:szCs w:val="24"/>
          <w:lang w:val="en-GB"/>
        </w:rPr>
        <w:t>government revenue</w:t>
      </w:r>
      <w:r w:rsidR="002A31D0" w:rsidRPr="00EB79E1">
        <w:rPr>
          <w:rFonts w:asciiTheme="majorBidi" w:hAnsiTheme="majorBidi" w:cstheme="majorBidi"/>
          <w:sz w:val="24"/>
          <w:szCs w:val="24"/>
          <w:lang w:val="en-GB"/>
        </w:rPr>
        <w:t xml:space="preserve">; </w:t>
      </w:r>
    </w:p>
    <w:p w14:paraId="19CA6082" w14:textId="77777777" w:rsidR="002A31D0" w:rsidRPr="00EB79E1" w:rsidRDefault="002A31D0" w:rsidP="00F928CE">
      <w:pPr>
        <w:pStyle w:val="NoSpacing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63B7CC89" w14:textId="4866495E" w:rsidR="00DB5AD5" w:rsidRPr="00D11926" w:rsidRDefault="002018D3" w:rsidP="00E324CE">
      <w:pPr>
        <w:pStyle w:val="NoSpacing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EB79E1">
        <w:rPr>
          <w:rFonts w:asciiTheme="majorBidi" w:hAnsiTheme="majorBidi" w:cstheme="majorBidi"/>
          <w:i/>
          <w:iCs/>
          <w:sz w:val="24"/>
          <w:szCs w:val="24"/>
          <w:lang w:val="en-GB"/>
        </w:rPr>
        <w:t>JEL Classifications</w:t>
      </w:r>
      <w:r w:rsidRPr="00EB79E1">
        <w:rPr>
          <w:rFonts w:asciiTheme="majorBidi" w:hAnsiTheme="majorBidi" w:cstheme="majorBidi"/>
          <w:sz w:val="24"/>
          <w:szCs w:val="24"/>
          <w:lang w:val="en-GB"/>
        </w:rPr>
        <w:t xml:space="preserve">: </w:t>
      </w:r>
      <w:r w:rsidR="001E5BE0" w:rsidRPr="00EB79E1">
        <w:rPr>
          <w:rFonts w:asciiTheme="majorBidi" w:hAnsiTheme="majorBidi" w:cstheme="majorBidi"/>
          <w:sz w:val="24"/>
          <w:szCs w:val="24"/>
          <w:lang w:val="en-GB"/>
        </w:rPr>
        <w:t>D72; E62, H00;</w:t>
      </w:r>
      <w:r w:rsidRPr="00EB79E1">
        <w:rPr>
          <w:rFonts w:asciiTheme="majorBidi" w:hAnsiTheme="majorBidi" w:cstheme="majorBidi"/>
          <w:sz w:val="24"/>
          <w:szCs w:val="24"/>
          <w:lang w:val="en-GB"/>
        </w:rPr>
        <w:t xml:space="preserve"> P00;</w:t>
      </w:r>
    </w:p>
    <w:sectPr w:rsidR="00DB5AD5" w:rsidRPr="00D11926" w:rsidSect="009B77EA">
      <w:head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A1F49B" w14:textId="77777777" w:rsidR="00761459" w:rsidRDefault="00761459">
      <w:pPr>
        <w:spacing w:after="0" w:line="240" w:lineRule="auto"/>
      </w:pPr>
      <w:r>
        <w:separator/>
      </w:r>
    </w:p>
  </w:endnote>
  <w:endnote w:type="continuationSeparator" w:id="0">
    <w:p w14:paraId="3D63D09D" w14:textId="77777777" w:rsidR="00761459" w:rsidRDefault="007614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1B6790" w14:textId="77777777" w:rsidR="00761459" w:rsidRDefault="00761459" w:rsidP="0003614A">
      <w:pPr>
        <w:spacing w:after="0" w:line="240" w:lineRule="auto"/>
      </w:pPr>
      <w:r>
        <w:separator/>
      </w:r>
    </w:p>
  </w:footnote>
  <w:footnote w:type="continuationSeparator" w:id="0">
    <w:p w14:paraId="2FA57CC6" w14:textId="77777777" w:rsidR="00761459" w:rsidRDefault="00761459" w:rsidP="0003614A">
      <w:pPr>
        <w:spacing w:after="0" w:line="240" w:lineRule="auto"/>
      </w:pPr>
      <w:r>
        <w:continuationSeparator/>
      </w:r>
    </w:p>
  </w:footnote>
  <w:footnote w:id="1">
    <w:p w14:paraId="1A6AFA38" w14:textId="7DAEBE45" w:rsidR="00033588" w:rsidRPr="00586456" w:rsidRDefault="002018D3" w:rsidP="0009508D">
      <w:pPr>
        <w:pStyle w:val="NoSpacing"/>
        <w:jc w:val="both"/>
        <w:rPr>
          <w:rFonts w:asciiTheme="majorBidi" w:hAnsiTheme="majorBidi" w:cstheme="majorBidi"/>
          <w:sz w:val="20"/>
          <w:szCs w:val="20"/>
          <w:lang w:val="en-MY"/>
        </w:rPr>
      </w:pPr>
      <w:r w:rsidRPr="006015FA">
        <w:rPr>
          <w:rStyle w:val="FootnoteReference"/>
          <w:rFonts w:asciiTheme="majorBidi" w:hAnsiTheme="majorBidi" w:cstheme="majorBidi"/>
          <w:sz w:val="20"/>
          <w:szCs w:val="20"/>
        </w:rPr>
        <w:footnoteRef/>
      </w:r>
      <w:r w:rsidRPr="006015FA">
        <w:rPr>
          <w:rFonts w:asciiTheme="majorBidi" w:hAnsiTheme="majorBidi" w:cstheme="majorBidi"/>
          <w:sz w:val="20"/>
          <w:szCs w:val="20"/>
        </w:rPr>
        <w:t xml:space="preserve"> </w:t>
      </w:r>
      <w:r w:rsidR="00E324CE">
        <w:rPr>
          <w:rFonts w:asciiTheme="majorBidi" w:hAnsiTheme="majorBidi" w:cstheme="majorBidi"/>
          <w:sz w:val="20"/>
          <w:szCs w:val="20"/>
        </w:rPr>
        <w:t xml:space="preserve">Corresponding author. </w:t>
      </w:r>
      <w:r w:rsidRPr="00586456">
        <w:rPr>
          <w:rFonts w:asciiTheme="majorBidi" w:hAnsiTheme="majorBidi" w:cstheme="majorBidi"/>
          <w:sz w:val="20"/>
          <w:szCs w:val="20"/>
          <w:lang w:val="en-MY"/>
        </w:rPr>
        <w:t xml:space="preserve">Professor of Islamic financial economics, </w:t>
      </w:r>
      <w:proofErr w:type="spellStart"/>
      <w:r>
        <w:rPr>
          <w:rFonts w:asciiTheme="majorBidi" w:hAnsiTheme="majorBidi" w:cstheme="majorBidi"/>
          <w:sz w:val="20"/>
          <w:szCs w:val="20"/>
          <w:lang w:val="en-MY"/>
        </w:rPr>
        <w:t>Universiti</w:t>
      </w:r>
      <w:proofErr w:type="spellEnd"/>
      <w:r>
        <w:rPr>
          <w:rFonts w:asciiTheme="majorBidi" w:hAnsiTheme="majorBidi" w:cstheme="majorBidi"/>
          <w:sz w:val="20"/>
          <w:szCs w:val="20"/>
          <w:lang w:val="en-MY"/>
        </w:rPr>
        <w:t xml:space="preserve"> Sains Islam Malaysia</w:t>
      </w:r>
      <w:r w:rsidRPr="00586456">
        <w:rPr>
          <w:rFonts w:asciiTheme="majorBidi" w:hAnsiTheme="majorBidi" w:cstheme="majorBidi"/>
          <w:sz w:val="20"/>
          <w:szCs w:val="20"/>
          <w:lang w:val="en-MY"/>
        </w:rPr>
        <w:t xml:space="preserve">. </w:t>
      </w:r>
      <w:r w:rsidRPr="00586456">
        <w:rPr>
          <w:rFonts w:asciiTheme="majorBidi" w:hAnsiTheme="majorBidi" w:cstheme="majorBidi"/>
          <w:sz w:val="20"/>
          <w:szCs w:val="20"/>
        </w:rPr>
        <w:t xml:space="preserve">He is also a research fellow, Islamic Economic Studies and Thoughts Centre, and AmBank Group Resident Fellow for Perdana Leadership Foundation. He can be contacted at </w:t>
      </w:r>
      <w:hyperlink r:id="rId1" w:history="1">
        <w:r w:rsidRPr="00586456">
          <w:rPr>
            <w:rStyle w:val="Hyperlink"/>
            <w:rFonts w:asciiTheme="majorBidi" w:hAnsiTheme="majorBidi" w:cstheme="majorBidi"/>
            <w:sz w:val="20"/>
            <w:szCs w:val="20"/>
          </w:rPr>
          <w:t>agibab62@gmail.com</w:t>
        </w:r>
      </w:hyperlink>
      <w:r w:rsidRPr="00586456">
        <w:rPr>
          <w:rFonts w:asciiTheme="majorBidi" w:hAnsiTheme="majorBidi" w:cstheme="majorBidi"/>
          <w:sz w:val="20"/>
          <w:szCs w:val="20"/>
        </w:rPr>
        <w:t xml:space="preserve">. </w:t>
      </w:r>
    </w:p>
  </w:footnote>
  <w:footnote w:id="2">
    <w:p w14:paraId="7DDAC21C" w14:textId="77777777" w:rsidR="00033588" w:rsidRPr="00033323" w:rsidRDefault="002018D3" w:rsidP="0009508D">
      <w:pPr>
        <w:pStyle w:val="FootnoteText"/>
        <w:rPr>
          <w:rFonts w:ascii="Times New Roman" w:hAnsi="Times New Roman" w:cs="Times New Roman"/>
        </w:rPr>
      </w:pPr>
      <w:r w:rsidRPr="00033323">
        <w:rPr>
          <w:rStyle w:val="FootnoteReference"/>
          <w:rFonts w:ascii="Times New Roman" w:hAnsi="Times New Roman" w:cs="Times New Roman"/>
        </w:rPr>
        <w:footnoteRef/>
      </w:r>
      <w:r w:rsidRPr="0003332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enior lecturer of financial economics, Universitas Sumatera Utara. </w:t>
      </w:r>
      <w:r w:rsidRPr="006015FA">
        <w:rPr>
          <w:rFonts w:asciiTheme="majorBidi" w:hAnsiTheme="majorBidi" w:cstheme="majorBidi"/>
        </w:rPr>
        <w:t>He can be contacted at</w:t>
      </w:r>
      <w:r>
        <w:rPr>
          <w:rFonts w:asciiTheme="majorBidi" w:hAnsiTheme="majorBidi" w:cstheme="majorBidi"/>
        </w:rPr>
        <w:t xml:space="preserve"> </w:t>
      </w:r>
      <w:hyperlink r:id="rId2" w:history="1">
        <w:r w:rsidRPr="00F807A9">
          <w:rPr>
            <w:rStyle w:val="Hyperlink"/>
            <w:rFonts w:ascii="Times New Roman" w:hAnsi="Times New Roman" w:cs="Times New Roman"/>
          </w:rPr>
          <w:t>wahyuario@gmail.com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7855727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CF29FA3" w14:textId="77777777" w:rsidR="00033588" w:rsidRDefault="002018D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72E2E962" w14:textId="77777777" w:rsidR="00033588" w:rsidRDefault="000335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920FA"/>
    <w:multiLevelType w:val="hybridMultilevel"/>
    <w:tmpl w:val="C10433A6"/>
    <w:lvl w:ilvl="0" w:tplc="CA5CCA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9DA52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E046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24CA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B696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964D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4E86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4CB8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9245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77828"/>
    <w:multiLevelType w:val="hybridMultilevel"/>
    <w:tmpl w:val="B02C3532"/>
    <w:lvl w:ilvl="0" w:tplc="CC8EECB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A5C89CC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7E6C9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6441AA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D7A188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CFC761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51E505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258621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8E8871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D0354B"/>
    <w:multiLevelType w:val="multilevel"/>
    <w:tmpl w:val="6AC0A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77739F"/>
    <w:multiLevelType w:val="hybridMultilevel"/>
    <w:tmpl w:val="CB3C7ACE"/>
    <w:lvl w:ilvl="0" w:tplc="7EB0828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DB7848F0" w:tentative="1">
      <w:start w:val="1"/>
      <w:numFmt w:val="lowerLetter"/>
      <w:lvlText w:val="%2."/>
      <w:lvlJc w:val="left"/>
      <w:pPr>
        <w:ind w:left="1440" w:hanging="360"/>
      </w:pPr>
    </w:lvl>
    <w:lvl w:ilvl="2" w:tplc="8E049200" w:tentative="1">
      <w:start w:val="1"/>
      <w:numFmt w:val="lowerRoman"/>
      <w:lvlText w:val="%3."/>
      <w:lvlJc w:val="right"/>
      <w:pPr>
        <w:ind w:left="2160" w:hanging="180"/>
      </w:pPr>
    </w:lvl>
    <w:lvl w:ilvl="3" w:tplc="992A66AC" w:tentative="1">
      <w:start w:val="1"/>
      <w:numFmt w:val="decimal"/>
      <w:lvlText w:val="%4."/>
      <w:lvlJc w:val="left"/>
      <w:pPr>
        <w:ind w:left="2880" w:hanging="360"/>
      </w:pPr>
    </w:lvl>
    <w:lvl w:ilvl="4" w:tplc="67603746" w:tentative="1">
      <w:start w:val="1"/>
      <w:numFmt w:val="lowerLetter"/>
      <w:lvlText w:val="%5."/>
      <w:lvlJc w:val="left"/>
      <w:pPr>
        <w:ind w:left="3600" w:hanging="360"/>
      </w:pPr>
    </w:lvl>
    <w:lvl w:ilvl="5" w:tplc="C680B75A" w:tentative="1">
      <w:start w:val="1"/>
      <w:numFmt w:val="lowerRoman"/>
      <w:lvlText w:val="%6."/>
      <w:lvlJc w:val="right"/>
      <w:pPr>
        <w:ind w:left="4320" w:hanging="180"/>
      </w:pPr>
    </w:lvl>
    <w:lvl w:ilvl="6" w:tplc="8D22CD12" w:tentative="1">
      <w:start w:val="1"/>
      <w:numFmt w:val="decimal"/>
      <w:lvlText w:val="%7."/>
      <w:lvlJc w:val="left"/>
      <w:pPr>
        <w:ind w:left="5040" w:hanging="360"/>
      </w:pPr>
    </w:lvl>
    <w:lvl w:ilvl="7" w:tplc="E60A89F0" w:tentative="1">
      <w:start w:val="1"/>
      <w:numFmt w:val="lowerLetter"/>
      <w:lvlText w:val="%8."/>
      <w:lvlJc w:val="left"/>
      <w:pPr>
        <w:ind w:left="5760" w:hanging="360"/>
      </w:pPr>
    </w:lvl>
    <w:lvl w:ilvl="8" w:tplc="5928CD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2537EC"/>
    <w:multiLevelType w:val="hybridMultilevel"/>
    <w:tmpl w:val="B74EC7C2"/>
    <w:lvl w:ilvl="0" w:tplc="C9BCC4B8">
      <w:start w:val="1"/>
      <w:numFmt w:val="upperLetter"/>
      <w:lvlText w:val="%1"/>
      <w:lvlJc w:val="left"/>
      <w:pPr>
        <w:ind w:left="720" w:hanging="360"/>
      </w:pPr>
      <w:rPr>
        <w:rFonts w:hint="default"/>
        <w:b/>
        <w:bCs/>
        <w:i w:val="0"/>
        <w:iCs/>
        <w:color w:val="auto"/>
      </w:rPr>
    </w:lvl>
    <w:lvl w:ilvl="1" w:tplc="739208BC" w:tentative="1">
      <w:start w:val="1"/>
      <w:numFmt w:val="lowerLetter"/>
      <w:lvlText w:val="%2."/>
      <w:lvlJc w:val="left"/>
      <w:pPr>
        <w:ind w:left="1440" w:hanging="360"/>
      </w:pPr>
    </w:lvl>
    <w:lvl w:ilvl="2" w:tplc="8ECE1064" w:tentative="1">
      <w:start w:val="1"/>
      <w:numFmt w:val="lowerRoman"/>
      <w:lvlText w:val="%3."/>
      <w:lvlJc w:val="right"/>
      <w:pPr>
        <w:ind w:left="2160" w:hanging="180"/>
      </w:pPr>
    </w:lvl>
    <w:lvl w:ilvl="3" w:tplc="5056862C" w:tentative="1">
      <w:start w:val="1"/>
      <w:numFmt w:val="decimal"/>
      <w:lvlText w:val="%4."/>
      <w:lvlJc w:val="left"/>
      <w:pPr>
        <w:ind w:left="2880" w:hanging="360"/>
      </w:pPr>
    </w:lvl>
    <w:lvl w:ilvl="4" w:tplc="D4402F92" w:tentative="1">
      <w:start w:val="1"/>
      <w:numFmt w:val="lowerLetter"/>
      <w:lvlText w:val="%5."/>
      <w:lvlJc w:val="left"/>
      <w:pPr>
        <w:ind w:left="3600" w:hanging="360"/>
      </w:pPr>
    </w:lvl>
    <w:lvl w:ilvl="5" w:tplc="5AF25CD6" w:tentative="1">
      <w:start w:val="1"/>
      <w:numFmt w:val="lowerRoman"/>
      <w:lvlText w:val="%6."/>
      <w:lvlJc w:val="right"/>
      <w:pPr>
        <w:ind w:left="4320" w:hanging="180"/>
      </w:pPr>
    </w:lvl>
    <w:lvl w:ilvl="6" w:tplc="FE64F092" w:tentative="1">
      <w:start w:val="1"/>
      <w:numFmt w:val="decimal"/>
      <w:lvlText w:val="%7."/>
      <w:lvlJc w:val="left"/>
      <w:pPr>
        <w:ind w:left="5040" w:hanging="360"/>
      </w:pPr>
    </w:lvl>
    <w:lvl w:ilvl="7" w:tplc="9102671E" w:tentative="1">
      <w:start w:val="1"/>
      <w:numFmt w:val="lowerLetter"/>
      <w:lvlText w:val="%8."/>
      <w:lvlJc w:val="left"/>
      <w:pPr>
        <w:ind w:left="5760" w:hanging="360"/>
      </w:pPr>
    </w:lvl>
    <w:lvl w:ilvl="8" w:tplc="732032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F3DB8"/>
    <w:multiLevelType w:val="singleLevel"/>
    <w:tmpl w:val="0B52AA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6" w15:restartNumberingAfterBreak="0">
    <w:nsid w:val="18760BD3"/>
    <w:multiLevelType w:val="hybridMultilevel"/>
    <w:tmpl w:val="B2AE7188"/>
    <w:lvl w:ilvl="0" w:tplc="59A451F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0E0C6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54F1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FEB2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6243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5284E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FA80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0A95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C6FC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2C4392"/>
    <w:multiLevelType w:val="hybridMultilevel"/>
    <w:tmpl w:val="E9224044"/>
    <w:lvl w:ilvl="0" w:tplc="3A2AAE5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979A915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AE2FE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79EEFA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5A6F7E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6823B9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3A2A64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A502E7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B7DAC8F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D16154C"/>
    <w:multiLevelType w:val="hybridMultilevel"/>
    <w:tmpl w:val="92FA1672"/>
    <w:lvl w:ilvl="0" w:tplc="917CAC8C">
      <w:start w:val="1"/>
      <w:numFmt w:val="decimal"/>
      <w:lvlText w:val="%1."/>
      <w:lvlJc w:val="left"/>
      <w:pPr>
        <w:ind w:left="720" w:hanging="360"/>
      </w:pPr>
    </w:lvl>
    <w:lvl w:ilvl="1" w:tplc="F9B65B86" w:tentative="1">
      <w:start w:val="1"/>
      <w:numFmt w:val="lowerLetter"/>
      <w:lvlText w:val="%2."/>
      <w:lvlJc w:val="left"/>
      <w:pPr>
        <w:ind w:left="1440" w:hanging="360"/>
      </w:pPr>
    </w:lvl>
    <w:lvl w:ilvl="2" w:tplc="79E2447A" w:tentative="1">
      <w:start w:val="1"/>
      <w:numFmt w:val="lowerRoman"/>
      <w:lvlText w:val="%3."/>
      <w:lvlJc w:val="right"/>
      <w:pPr>
        <w:ind w:left="2160" w:hanging="180"/>
      </w:pPr>
    </w:lvl>
    <w:lvl w:ilvl="3" w:tplc="8BC468CE" w:tentative="1">
      <w:start w:val="1"/>
      <w:numFmt w:val="decimal"/>
      <w:lvlText w:val="%4."/>
      <w:lvlJc w:val="left"/>
      <w:pPr>
        <w:ind w:left="2880" w:hanging="360"/>
      </w:pPr>
    </w:lvl>
    <w:lvl w:ilvl="4" w:tplc="281404E0" w:tentative="1">
      <w:start w:val="1"/>
      <w:numFmt w:val="lowerLetter"/>
      <w:lvlText w:val="%5."/>
      <w:lvlJc w:val="left"/>
      <w:pPr>
        <w:ind w:left="3600" w:hanging="360"/>
      </w:pPr>
    </w:lvl>
    <w:lvl w:ilvl="5" w:tplc="7F14B30A" w:tentative="1">
      <w:start w:val="1"/>
      <w:numFmt w:val="lowerRoman"/>
      <w:lvlText w:val="%6."/>
      <w:lvlJc w:val="right"/>
      <w:pPr>
        <w:ind w:left="4320" w:hanging="180"/>
      </w:pPr>
    </w:lvl>
    <w:lvl w:ilvl="6" w:tplc="F9001064" w:tentative="1">
      <w:start w:val="1"/>
      <w:numFmt w:val="decimal"/>
      <w:lvlText w:val="%7."/>
      <w:lvlJc w:val="left"/>
      <w:pPr>
        <w:ind w:left="5040" w:hanging="360"/>
      </w:pPr>
    </w:lvl>
    <w:lvl w:ilvl="7" w:tplc="32DEDDD6" w:tentative="1">
      <w:start w:val="1"/>
      <w:numFmt w:val="lowerLetter"/>
      <w:lvlText w:val="%8."/>
      <w:lvlJc w:val="left"/>
      <w:pPr>
        <w:ind w:left="5760" w:hanging="360"/>
      </w:pPr>
    </w:lvl>
    <w:lvl w:ilvl="8" w:tplc="FCD4E4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C80FF5"/>
    <w:multiLevelType w:val="multilevel"/>
    <w:tmpl w:val="C34CE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E13275"/>
    <w:multiLevelType w:val="hybridMultilevel"/>
    <w:tmpl w:val="C3DE9FEE"/>
    <w:lvl w:ilvl="0" w:tplc="BA2EEF8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D2CD0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0C38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4EAD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BE86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2044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0ED6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62F9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D74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8D3EF1"/>
    <w:multiLevelType w:val="hybridMultilevel"/>
    <w:tmpl w:val="3506A0EE"/>
    <w:lvl w:ilvl="0" w:tplc="1E5C1D0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22A22888" w:tentative="1">
      <w:start w:val="1"/>
      <w:numFmt w:val="lowerLetter"/>
      <w:lvlText w:val="%2."/>
      <w:lvlJc w:val="left"/>
      <w:pPr>
        <w:ind w:left="1440" w:hanging="360"/>
      </w:pPr>
    </w:lvl>
    <w:lvl w:ilvl="2" w:tplc="640A2E6A" w:tentative="1">
      <w:start w:val="1"/>
      <w:numFmt w:val="lowerRoman"/>
      <w:lvlText w:val="%3."/>
      <w:lvlJc w:val="right"/>
      <w:pPr>
        <w:ind w:left="2160" w:hanging="180"/>
      </w:pPr>
    </w:lvl>
    <w:lvl w:ilvl="3" w:tplc="E062C56C" w:tentative="1">
      <w:start w:val="1"/>
      <w:numFmt w:val="decimal"/>
      <w:lvlText w:val="%4."/>
      <w:lvlJc w:val="left"/>
      <w:pPr>
        <w:ind w:left="2880" w:hanging="360"/>
      </w:pPr>
    </w:lvl>
    <w:lvl w:ilvl="4" w:tplc="7AB2733A" w:tentative="1">
      <w:start w:val="1"/>
      <w:numFmt w:val="lowerLetter"/>
      <w:lvlText w:val="%5."/>
      <w:lvlJc w:val="left"/>
      <w:pPr>
        <w:ind w:left="3600" w:hanging="360"/>
      </w:pPr>
    </w:lvl>
    <w:lvl w:ilvl="5" w:tplc="DFA8B612" w:tentative="1">
      <w:start w:val="1"/>
      <w:numFmt w:val="lowerRoman"/>
      <w:lvlText w:val="%6."/>
      <w:lvlJc w:val="right"/>
      <w:pPr>
        <w:ind w:left="4320" w:hanging="180"/>
      </w:pPr>
    </w:lvl>
    <w:lvl w:ilvl="6" w:tplc="6EFE6342" w:tentative="1">
      <w:start w:val="1"/>
      <w:numFmt w:val="decimal"/>
      <w:lvlText w:val="%7."/>
      <w:lvlJc w:val="left"/>
      <w:pPr>
        <w:ind w:left="5040" w:hanging="360"/>
      </w:pPr>
    </w:lvl>
    <w:lvl w:ilvl="7" w:tplc="66E6E434" w:tentative="1">
      <w:start w:val="1"/>
      <w:numFmt w:val="lowerLetter"/>
      <w:lvlText w:val="%8."/>
      <w:lvlJc w:val="left"/>
      <w:pPr>
        <w:ind w:left="5760" w:hanging="360"/>
      </w:pPr>
    </w:lvl>
    <w:lvl w:ilvl="8" w:tplc="196E16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2575AB"/>
    <w:multiLevelType w:val="hybridMultilevel"/>
    <w:tmpl w:val="B7C486F8"/>
    <w:lvl w:ilvl="0" w:tplc="9142FA9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D38A01D6" w:tentative="1">
      <w:start w:val="1"/>
      <w:numFmt w:val="lowerLetter"/>
      <w:lvlText w:val="%2."/>
      <w:lvlJc w:val="left"/>
      <w:pPr>
        <w:ind w:left="1440" w:hanging="360"/>
      </w:pPr>
    </w:lvl>
    <w:lvl w:ilvl="2" w:tplc="ADECE58E" w:tentative="1">
      <w:start w:val="1"/>
      <w:numFmt w:val="lowerRoman"/>
      <w:lvlText w:val="%3."/>
      <w:lvlJc w:val="right"/>
      <w:pPr>
        <w:ind w:left="2160" w:hanging="180"/>
      </w:pPr>
    </w:lvl>
    <w:lvl w:ilvl="3" w:tplc="1B4A3984" w:tentative="1">
      <w:start w:val="1"/>
      <w:numFmt w:val="decimal"/>
      <w:lvlText w:val="%4."/>
      <w:lvlJc w:val="left"/>
      <w:pPr>
        <w:ind w:left="2880" w:hanging="360"/>
      </w:pPr>
    </w:lvl>
    <w:lvl w:ilvl="4" w:tplc="E3FCE3B4" w:tentative="1">
      <w:start w:val="1"/>
      <w:numFmt w:val="lowerLetter"/>
      <w:lvlText w:val="%5."/>
      <w:lvlJc w:val="left"/>
      <w:pPr>
        <w:ind w:left="3600" w:hanging="360"/>
      </w:pPr>
    </w:lvl>
    <w:lvl w:ilvl="5" w:tplc="F282F516" w:tentative="1">
      <w:start w:val="1"/>
      <w:numFmt w:val="lowerRoman"/>
      <w:lvlText w:val="%6."/>
      <w:lvlJc w:val="right"/>
      <w:pPr>
        <w:ind w:left="4320" w:hanging="180"/>
      </w:pPr>
    </w:lvl>
    <w:lvl w:ilvl="6" w:tplc="DC0A2078" w:tentative="1">
      <w:start w:val="1"/>
      <w:numFmt w:val="decimal"/>
      <w:lvlText w:val="%7."/>
      <w:lvlJc w:val="left"/>
      <w:pPr>
        <w:ind w:left="5040" w:hanging="360"/>
      </w:pPr>
    </w:lvl>
    <w:lvl w:ilvl="7" w:tplc="0F7E949C" w:tentative="1">
      <w:start w:val="1"/>
      <w:numFmt w:val="lowerLetter"/>
      <w:lvlText w:val="%8."/>
      <w:lvlJc w:val="left"/>
      <w:pPr>
        <w:ind w:left="5760" w:hanging="360"/>
      </w:pPr>
    </w:lvl>
    <w:lvl w:ilvl="8" w:tplc="BC44FC0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F406EB"/>
    <w:multiLevelType w:val="hybridMultilevel"/>
    <w:tmpl w:val="08ECA9C0"/>
    <w:lvl w:ilvl="0" w:tplc="D59E9922">
      <w:start w:val="1"/>
      <w:numFmt w:val="decimal"/>
      <w:lvlText w:val="%1."/>
      <w:lvlJc w:val="left"/>
      <w:pPr>
        <w:ind w:left="720" w:hanging="360"/>
      </w:pPr>
    </w:lvl>
    <w:lvl w:ilvl="1" w:tplc="36D6FB54" w:tentative="1">
      <w:start w:val="1"/>
      <w:numFmt w:val="lowerLetter"/>
      <w:lvlText w:val="%2."/>
      <w:lvlJc w:val="left"/>
      <w:pPr>
        <w:ind w:left="1440" w:hanging="360"/>
      </w:pPr>
    </w:lvl>
    <w:lvl w:ilvl="2" w:tplc="61C2E1DC" w:tentative="1">
      <w:start w:val="1"/>
      <w:numFmt w:val="lowerRoman"/>
      <w:lvlText w:val="%3."/>
      <w:lvlJc w:val="right"/>
      <w:pPr>
        <w:ind w:left="2160" w:hanging="180"/>
      </w:pPr>
    </w:lvl>
    <w:lvl w:ilvl="3" w:tplc="5476A522" w:tentative="1">
      <w:start w:val="1"/>
      <w:numFmt w:val="decimal"/>
      <w:lvlText w:val="%4."/>
      <w:lvlJc w:val="left"/>
      <w:pPr>
        <w:ind w:left="2880" w:hanging="360"/>
      </w:pPr>
    </w:lvl>
    <w:lvl w:ilvl="4" w:tplc="80D4B4D2" w:tentative="1">
      <w:start w:val="1"/>
      <w:numFmt w:val="lowerLetter"/>
      <w:lvlText w:val="%5."/>
      <w:lvlJc w:val="left"/>
      <w:pPr>
        <w:ind w:left="3600" w:hanging="360"/>
      </w:pPr>
    </w:lvl>
    <w:lvl w:ilvl="5" w:tplc="76F41014" w:tentative="1">
      <w:start w:val="1"/>
      <w:numFmt w:val="lowerRoman"/>
      <w:lvlText w:val="%6."/>
      <w:lvlJc w:val="right"/>
      <w:pPr>
        <w:ind w:left="4320" w:hanging="180"/>
      </w:pPr>
    </w:lvl>
    <w:lvl w:ilvl="6" w:tplc="56CC6C58" w:tentative="1">
      <w:start w:val="1"/>
      <w:numFmt w:val="decimal"/>
      <w:lvlText w:val="%7."/>
      <w:lvlJc w:val="left"/>
      <w:pPr>
        <w:ind w:left="5040" w:hanging="360"/>
      </w:pPr>
    </w:lvl>
    <w:lvl w:ilvl="7" w:tplc="E66C8434" w:tentative="1">
      <w:start w:val="1"/>
      <w:numFmt w:val="lowerLetter"/>
      <w:lvlText w:val="%8."/>
      <w:lvlJc w:val="left"/>
      <w:pPr>
        <w:ind w:left="5760" w:hanging="360"/>
      </w:pPr>
    </w:lvl>
    <w:lvl w:ilvl="8" w:tplc="4166305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271C0D"/>
    <w:multiLevelType w:val="hybridMultilevel"/>
    <w:tmpl w:val="92623CE2"/>
    <w:lvl w:ilvl="0" w:tplc="823E049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54A06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B879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007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28EB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0432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D26D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98E9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E08C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8F32E1"/>
    <w:multiLevelType w:val="hybridMultilevel"/>
    <w:tmpl w:val="546E7B0C"/>
    <w:lvl w:ilvl="0" w:tplc="B5FE63D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700BE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6C92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C414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3483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BAF0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7C59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0016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36AA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BC5EA7"/>
    <w:multiLevelType w:val="hybridMultilevel"/>
    <w:tmpl w:val="024803E2"/>
    <w:lvl w:ilvl="0" w:tplc="F39E90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54AF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288C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EC899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40A75F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A0755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DFCF8D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60D5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AA8B0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F24D86"/>
    <w:multiLevelType w:val="hybridMultilevel"/>
    <w:tmpl w:val="9DD6B1D2"/>
    <w:lvl w:ilvl="0" w:tplc="152808E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FFEC2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2EFA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AE4F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C04E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5D654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36D1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705A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C42F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D284F"/>
    <w:multiLevelType w:val="hybridMultilevel"/>
    <w:tmpl w:val="2CC279E0"/>
    <w:lvl w:ilvl="0" w:tplc="638ECEB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9DFA0D5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270247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672C80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154A91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2BE22E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F28ED0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CF26FD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E6ADFD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26271C2"/>
    <w:multiLevelType w:val="hybridMultilevel"/>
    <w:tmpl w:val="29CE09C6"/>
    <w:lvl w:ilvl="0" w:tplc="8484212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57805418" w:tentative="1">
      <w:start w:val="1"/>
      <w:numFmt w:val="lowerLetter"/>
      <w:lvlText w:val="%2."/>
      <w:lvlJc w:val="left"/>
      <w:pPr>
        <w:ind w:left="1440" w:hanging="360"/>
      </w:pPr>
    </w:lvl>
    <w:lvl w:ilvl="2" w:tplc="848EA9AA" w:tentative="1">
      <w:start w:val="1"/>
      <w:numFmt w:val="lowerRoman"/>
      <w:lvlText w:val="%3."/>
      <w:lvlJc w:val="right"/>
      <w:pPr>
        <w:ind w:left="2160" w:hanging="180"/>
      </w:pPr>
    </w:lvl>
    <w:lvl w:ilvl="3" w:tplc="4810DD30" w:tentative="1">
      <w:start w:val="1"/>
      <w:numFmt w:val="decimal"/>
      <w:lvlText w:val="%4."/>
      <w:lvlJc w:val="left"/>
      <w:pPr>
        <w:ind w:left="2880" w:hanging="360"/>
      </w:pPr>
    </w:lvl>
    <w:lvl w:ilvl="4" w:tplc="2CE48A9E" w:tentative="1">
      <w:start w:val="1"/>
      <w:numFmt w:val="lowerLetter"/>
      <w:lvlText w:val="%5."/>
      <w:lvlJc w:val="left"/>
      <w:pPr>
        <w:ind w:left="3600" w:hanging="360"/>
      </w:pPr>
    </w:lvl>
    <w:lvl w:ilvl="5" w:tplc="7246475C" w:tentative="1">
      <w:start w:val="1"/>
      <w:numFmt w:val="lowerRoman"/>
      <w:lvlText w:val="%6."/>
      <w:lvlJc w:val="right"/>
      <w:pPr>
        <w:ind w:left="4320" w:hanging="180"/>
      </w:pPr>
    </w:lvl>
    <w:lvl w:ilvl="6" w:tplc="2B801320" w:tentative="1">
      <w:start w:val="1"/>
      <w:numFmt w:val="decimal"/>
      <w:lvlText w:val="%7."/>
      <w:lvlJc w:val="left"/>
      <w:pPr>
        <w:ind w:left="5040" w:hanging="360"/>
      </w:pPr>
    </w:lvl>
    <w:lvl w:ilvl="7" w:tplc="2A9ADEC2" w:tentative="1">
      <w:start w:val="1"/>
      <w:numFmt w:val="lowerLetter"/>
      <w:lvlText w:val="%8."/>
      <w:lvlJc w:val="left"/>
      <w:pPr>
        <w:ind w:left="5760" w:hanging="360"/>
      </w:pPr>
    </w:lvl>
    <w:lvl w:ilvl="8" w:tplc="5122E4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0F65CC"/>
    <w:multiLevelType w:val="multilevel"/>
    <w:tmpl w:val="1DD87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82F6A2F"/>
    <w:multiLevelType w:val="hybridMultilevel"/>
    <w:tmpl w:val="AFFCDA1E"/>
    <w:lvl w:ilvl="0" w:tplc="E4DEB47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5B6E4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6204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7EA8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B803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8CE5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A85F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A61F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6DEA6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1C4722"/>
    <w:multiLevelType w:val="hybridMultilevel"/>
    <w:tmpl w:val="3000E810"/>
    <w:lvl w:ilvl="0" w:tplc="EE805D4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b w:val="0"/>
        <w:sz w:val="22"/>
      </w:rPr>
    </w:lvl>
    <w:lvl w:ilvl="1" w:tplc="7F705E7C" w:tentative="1">
      <w:start w:val="1"/>
      <w:numFmt w:val="lowerLetter"/>
      <w:lvlText w:val="%2."/>
      <w:lvlJc w:val="left"/>
      <w:pPr>
        <w:ind w:left="1440" w:hanging="360"/>
      </w:pPr>
    </w:lvl>
    <w:lvl w:ilvl="2" w:tplc="5202B0A8" w:tentative="1">
      <w:start w:val="1"/>
      <w:numFmt w:val="lowerRoman"/>
      <w:lvlText w:val="%3."/>
      <w:lvlJc w:val="right"/>
      <w:pPr>
        <w:ind w:left="2160" w:hanging="180"/>
      </w:pPr>
    </w:lvl>
    <w:lvl w:ilvl="3" w:tplc="8AEAD97A" w:tentative="1">
      <w:start w:val="1"/>
      <w:numFmt w:val="decimal"/>
      <w:lvlText w:val="%4."/>
      <w:lvlJc w:val="left"/>
      <w:pPr>
        <w:ind w:left="2880" w:hanging="360"/>
      </w:pPr>
    </w:lvl>
    <w:lvl w:ilvl="4" w:tplc="C4D6FDF0" w:tentative="1">
      <w:start w:val="1"/>
      <w:numFmt w:val="lowerLetter"/>
      <w:lvlText w:val="%5."/>
      <w:lvlJc w:val="left"/>
      <w:pPr>
        <w:ind w:left="3600" w:hanging="360"/>
      </w:pPr>
    </w:lvl>
    <w:lvl w:ilvl="5" w:tplc="6F7AFE1A" w:tentative="1">
      <w:start w:val="1"/>
      <w:numFmt w:val="lowerRoman"/>
      <w:lvlText w:val="%6."/>
      <w:lvlJc w:val="right"/>
      <w:pPr>
        <w:ind w:left="4320" w:hanging="180"/>
      </w:pPr>
    </w:lvl>
    <w:lvl w:ilvl="6" w:tplc="D62A8DC6" w:tentative="1">
      <w:start w:val="1"/>
      <w:numFmt w:val="decimal"/>
      <w:lvlText w:val="%7."/>
      <w:lvlJc w:val="left"/>
      <w:pPr>
        <w:ind w:left="5040" w:hanging="360"/>
      </w:pPr>
    </w:lvl>
    <w:lvl w:ilvl="7" w:tplc="915A909E" w:tentative="1">
      <w:start w:val="1"/>
      <w:numFmt w:val="lowerLetter"/>
      <w:lvlText w:val="%8."/>
      <w:lvlJc w:val="left"/>
      <w:pPr>
        <w:ind w:left="5760" w:hanging="360"/>
      </w:pPr>
    </w:lvl>
    <w:lvl w:ilvl="8" w:tplc="986AAE6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7C24FB"/>
    <w:multiLevelType w:val="multilevel"/>
    <w:tmpl w:val="B094BA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2C9265D"/>
    <w:multiLevelType w:val="hybridMultilevel"/>
    <w:tmpl w:val="CA14D5D2"/>
    <w:lvl w:ilvl="0" w:tplc="FE1C11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49A4E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3820B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3672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A0E8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1089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CE40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2CB7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54A8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111F6F"/>
    <w:multiLevelType w:val="hybridMultilevel"/>
    <w:tmpl w:val="F2C8A500"/>
    <w:lvl w:ilvl="0" w:tplc="8BA818D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7FA7E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0FC0F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E8D3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ACA8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BA6F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541D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2E2A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866B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2458CC"/>
    <w:multiLevelType w:val="hybridMultilevel"/>
    <w:tmpl w:val="2BE07966"/>
    <w:lvl w:ilvl="0" w:tplc="0B1C6E4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12079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1AFD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528F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E473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7240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1266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CE59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EA22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A96477"/>
    <w:multiLevelType w:val="hybridMultilevel"/>
    <w:tmpl w:val="F202FC0A"/>
    <w:lvl w:ilvl="0" w:tplc="044E9ED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E2A60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0F7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4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802F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3EF5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A2E3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0677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2E85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5123C7"/>
    <w:multiLevelType w:val="hybridMultilevel"/>
    <w:tmpl w:val="365AAA2E"/>
    <w:lvl w:ilvl="0" w:tplc="F660886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3110A0E6" w:tentative="1">
      <w:start w:val="1"/>
      <w:numFmt w:val="lowerLetter"/>
      <w:lvlText w:val="%2."/>
      <w:lvlJc w:val="left"/>
      <w:pPr>
        <w:ind w:left="1440" w:hanging="360"/>
      </w:pPr>
    </w:lvl>
    <w:lvl w:ilvl="2" w:tplc="08FAA208" w:tentative="1">
      <w:start w:val="1"/>
      <w:numFmt w:val="lowerRoman"/>
      <w:lvlText w:val="%3."/>
      <w:lvlJc w:val="right"/>
      <w:pPr>
        <w:ind w:left="2160" w:hanging="180"/>
      </w:pPr>
    </w:lvl>
    <w:lvl w:ilvl="3" w:tplc="A9745A4E" w:tentative="1">
      <w:start w:val="1"/>
      <w:numFmt w:val="decimal"/>
      <w:lvlText w:val="%4."/>
      <w:lvlJc w:val="left"/>
      <w:pPr>
        <w:ind w:left="2880" w:hanging="360"/>
      </w:pPr>
    </w:lvl>
    <w:lvl w:ilvl="4" w:tplc="D5407FF2" w:tentative="1">
      <w:start w:val="1"/>
      <w:numFmt w:val="lowerLetter"/>
      <w:lvlText w:val="%5."/>
      <w:lvlJc w:val="left"/>
      <w:pPr>
        <w:ind w:left="3600" w:hanging="360"/>
      </w:pPr>
    </w:lvl>
    <w:lvl w:ilvl="5" w:tplc="CD548746" w:tentative="1">
      <w:start w:val="1"/>
      <w:numFmt w:val="lowerRoman"/>
      <w:lvlText w:val="%6."/>
      <w:lvlJc w:val="right"/>
      <w:pPr>
        <w:ind w:left="4320" w:hanging="180"/>
      </w:pPr>
    </w:lvl>
    <w:lvl w:ilvl="6" w:tplc="24A064F2" w:tentative="1">
      <w:start w:val="1"/>
      <w:numFmt w:val="decimal"/>
      <w:lvlText w:val="%7."/>
      <w:lvlJc w:val="left"/>
      <w:pPr>
        <w:ind w:left="5040" w:hanging="360"/>
      </w:pPr>
    </w:lvl>
    <w:lvl w:ilvl="7" w:tplc="201ADBFC" w:tentative="1">
      <w:start w:val="1"/>
      <w:numFmt w:val="lowerLetter"/>
      <w:lvlText w:val="%8."/>
      <w:lvlJc w:val="left"/>
      <w:pPr>
        <w:ind w:left="5760" w:hanging="360"/>
      </w:pPr>
    </w:lvl>
    <w:lvl w:ilvl="8" w:tplc="DD0EF89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AA427F"/>
    <w:multiLevelType w:val="multilevel"/>
    <w:tmpl w:val="7068C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F004E49"/>
    <w:multiLevelType w:val="hybridMultilevel"/>
    <w:tmpl w:val="55E491EA"/>
    <w:lvl w:ilvl="0" w:tplc="BF94465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DCC864FA" w:tentative="1">
      <w:start w:val="1"/>
      <w:numFmt w:val="lowerLetter"/>
      <w:lvlText w:val="%2."/>
      <w:lvlJc w:val="left"/>
      <w:pPr>
        <w:ind w:left="1440" w:hanging="360"/>
      </w:pPr>
    </w:lvl>
    <w:lvl w:ilvl="2" w:tplc="2AA6992C" w:tentative="1">
      <w:start w:val="1"/>
      <w:numFmt w:val="lowerRoman"/>
      <w:lvlText w:val="%3."/>
      <w:lvlJc w:val="right"/>
      <w:pPr>
        <w:ind w:left="2160" w:hanging="180"/>
      </w:pPr>
    </w:lvl>
    <w:lvl w:ilvl="3" w:tplc="924257E6" w:tentative="1">
      <w:start w:val="1"/>
      <w:numFmt w:val="decimal"/>
      <w:lvlText w:val="%4."/>
      <w:lvlJc w:val="left"/>
      <w:pPr>
        <w:ind w:left="2880" w:hanging="360"/>
      </w:pPr>
    </w:lvl>
    <w:lvl w:ilvl="4" w:tplc="798C8E5E" w:tentative="1">
      <w:start w:val="1"/>
      <w:numFmt w:val="lowerLetter"/>
      <w:lvlText w:val="%5."/>
      <w:lvlJc w:val="left"/>
      <w:pPr>
        <w:ind w:left="3600" w:hanging="360"/>
      </w:pPr>
    </w:lvl>
    <w:lvl w:ilvl="5" w:tplc="5434CFA2" w:tentative="1">
      <w:start w:val="1"/>
      <w:numFmt w:val="lowerRoman"/>
      <w:lvlText w:val="%6."/>
      <w:lvlJc w:val="right"/>
      <w:pPr>
        <w:ind w:left="4320" w:hanging="180"/>
      </w:pPr>
    </w:lvl>
    <w:lvl w:ilvl="6" w:tplc="EE8C3A4A" w:tentative="1">
      <w:start w:val="1"/>
      <w:numFmt w:val="decimal"/>
      <w:lvlText w:val="%7."/>
      <w:lvlJc w:val="left"/>
      <w:pPr>
        <w:ind w:left="5040" w:hanging="360"/>
      </w:pPr>
    </w:lvl>
    <w:lvl w:ilvl="7" w:tplc="8EDC2AF4" w:tentative="1">
      <w:start w:val="1"/>
      <w:numFmt w:val="lowerLetter"/>
      <w:lvlText w:val="%8."/>
      <w:lvlJc w:val="left"/>
      <w:pPr>
        <w:ind w:left="5760" w:hanging="360"/>
      </w:pPr>
    </w:lvl>
    <w:lvl w:ilvl="8" w:tplc="4DA2D1F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D15BDC"/>
    <w:multiLevelType w:val="hybridMultilevel"/>
    <w:tmpl w:val="0FE2AEB0"/>
    <w:lvl w:ilvl="0" w:tplc="2E1AEA0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E145052" w:tentative="1">
      <w:start w:val="1"/>
      <w:numFmt w:val="lowerLetter"/>
      <w:lvlText w:val="%2."/>
      <w:lvlJc w:val="left"/>
      <w:pPr>
        <w:ind w:left="1440" w:hanging="360"/>
      </w:pPr>
    </w:lvl>
    <w:lvl w:ilvl="2" w:tplc="AD4A7E9A" w:tentative="1">
      <w:start w:val="1"/>
      <w:numFmt w:val="lowerRoman"/>
      <w:lvlText w:val="%3."/>
      <w:lvlJc w:val="right"/>
      <w:pPr>
        <w:ind w:left="2160" w:hanging="180"/>
      </w:pPr>
    </w:lvl>
    <w:lvl w:ilvl="3" w:tplc="759C6D2C" w:tentative="1">
      <w:start w:val="1"/>
      <w:numFmt w:val="decimal"/>
      <w:lvlText w:val="%4."/>
      <w:lvlJc w:val="left"/>
      <w:pPr>
        <w:ind w:left="2880" w:hanging="360"/>
      </w:pPr>
    </w:lvl>
    <w:lvl w:ilvl="4" w:tplc="BD96BE40" w:tentative="1">
      <w:start w:val="1"/>
      <w:numFmt w:val="lowerLetter"/>
      <w:lvlText w:val="%5."/>
      <w:lvlJc w:val="left"/>
      <w:pPr>
        <w:ind w:left="3600" w:hanging="360"/>
      </w:pPr>
    </w:lvl>
    <w:lvl w:ilvl="5" w:tplc="3380367E" w:tentative="1">
      <w:start w:val="1"/>
      <w:numFmt w:val="lowerRoman"/>
      <w:lvlText w:val="%6."/>
      <w:lvlJc w:val="right"/>
      <w:pPr>
        <w:ind w:left="4320" w:hanging="180"/>
      </w:pPr>
    </w:lvl>
    <w:lvl w:ilvl="6" w:tplc="00F63C54" w:tentative="1">
      <w:start w:val="1"/>
      <w:numFmt w:val="decimal"/>
      <w:lvlText w:val="%7."/>
      <w:lvlJc w:val="left"/>
      <w:pPr>
        <w:ind w:left="5040" w:hanging="360"/>
      </w:pPr>
    </w:lvl>
    <w:lvl w:ilvl="7" w:tplc="D4460942" w:tentative="1">
      <w:start w:val="1"/>
      <w:numFmt w:val="lowerLetter"/>
      <w:lvlText w:val="%8."/>
      <w:lvlJc w:val="left"/>
      <w:pPr>
        <w:ind w:left="5760" w:hanging="360"/>
      </w:pPr>
    </w:lvl>
    <w:lvl w:ilvl="8" w:tplc="84FAE8B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0A746C"/>
    <w:multiLevelType w:val="hybridMultilevel"/>
    <w:tmpl w:val="24B20DC4"/>
    <w:lvl w:ilvl="0" w:tplc="26B42DA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224AAF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894FDE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BB0832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6347F4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77AA1FA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EE6F9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2426F1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A121D8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3B6097A"/>
    <w:multiLevelType w:val="hybridMultilevel"/>
    <w:tmpl w:val="20ACE0FA"/>
    <w:lvl w:ilvl="0" w:tplc="1E40D4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67ACD52" w:tentative="1">
      <w:start w:val="1"/>
      <w:numFmt w:val="lowerLetter"/>
      <w:lvlText w:val="%2."/>
      <w:lvlJc w:val="left"/>
      <w:pPr>
        <w:ind w:left="1440" w:hanging="360"/>
      </w:pPr>
    </w:lvl>
    <w:lvl w:ilvl="2" w:tplc="818C5286" w:tentative="1">
      <w:start w:val="1"/>
      <w:numFmt w:val="lowerRoman"/>
      <w:lvlText w:val="%3."/>
      <w:lvlJc w:val="right"/>
      <w:pPr>
        <w:ind w:left="2160" w:hanging="180"/>
      </w:pPr>
    </w:lvl>
    <w:lvl w:ilvl="3" w:tplc="5E741DCC" w:tentative="1">
      <w:start w:val="1"/>
      <w:numFmt w:val="decimal"/>
      <w:lvlText w:val="%4."/>
      <w:lvlJc w:val="left"/>
      <w:pPr>
        <w:ind w:left="2880" w:hanging="360"/>
      </w:pPr>
    </w:lvl>
    <w:lvl w:ilvl="4" w:tplc="A3DCD68C" w:tentative="1">
      <w:start w:val="1"/>
      <w:numFmt w:val="lowerLetter"/>
      <w:lvlText w:val="%5."/>
      <w:lvlJc w:val="left"/>
      <w:pPr>
        <w:ind w:left="3600" w:hanging="360"/>
      </w:pPr>
    </w:lvl>
    <w:lvl w:ilvl="5" w:tplc="4F340B0E" w:tentative="1">
      <w:start w:val="1"/>
      <w:numFmt w:val="lowerRoman"/>
      <w:lvlText w:val="%6."/>
      <w:lvlJc w:val="right"/>
      <w:pPr>
        <w:ind w:left="4320" w:hanging="180"/>
      </w:pPr>
    </w:lvl>
    <w:lvl w:ilvl="6" w:tplc="6A70DF90" w:tentative="1">
      <w:start w:val="1"/>
      <w:numFmt w:val="decimal"/>
      <w:lvlText w:val="%7."/>
      <w:lvlJc w:val="left"/>
      <w:pPr>
        <w:ind w:left="5040" w:hanging="360"/>
      </w:pPr>
    </w:lvl>
    <w:lvl w:ilvl="7" w:tplc="4C82A9BC" w:tentative="1">
      <w:start w:val="1"/>
      <w:numFmt w:val="lowerLetter"/>
      <w:lvlText w:val="%8."/>
      <w:lvlJc w:val="left"/>
      <w:pPr>
        <w:ind w:left="5760" w:hanging="360"/>
      </w:pPr>
    </w:lvl>
    <w:lvl w:ilvl="8" w:tplc="20FE0EA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5A533B"/>
    <w:multiLevelType w:val="hybridMultilevel"/>
    <w:tmpl w:val="7A3CF330"/>
    <w:lvl w:ilvl="0" w:tplc="3C12D2F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D82499EE" w:tentative="1">
      <w:start w:val="1"/>
      <w:numFmt w:val="lowerLetter"/>
      <w:lvlText w:val="%2."/>
      <w:lvlJc w:val="left"/>
      <w:pPr>
        <w:ind w:left="1440" w:hanging="360"/>
      </w:pPr>
    </w:lvl>
    <w:lvl w:ilvl="2" w:tplc="E5D6CEC8" w:tentative="1">
      <w:start w:val="1"/>
      <w:numFmt w:val="lowerRoman"/>
      <w:lvlText w:val="%3."/>
      <w:lvlJc w:val="right"/>
      <w:pPr>
        <w:ind w:left="2160" w:hanging="180"/>
      </w:pPr>
    </w:lvl>
    <w:lvl w:ilvl="3" w:tplc="49DE5E82" w:tentative="1">
      <w:start w:val="1"/>
      <w:numFmt w:val="decimal"/>
      <w:lvlText w:val="%4."/>
      <w:lvlJc w:val="left"/>
      <w:pPr>
        <w:ind w:left="2880" w:hanging="360"/>
      </w:pPr>
    </w:lvl>
    <w:lvl w:ilvl="4" w:tplc="3D1A5F7C" w:tentative="1">
      <w:start w:val="1"/>
      <w:numFmt w:val="lowerLetter"/>
      <w:lvlText w:val="%5."/>
      <w:lvlJc w:val="left"/>
      <w:pPr>
        <w:ind w:left="3600" w:hanging="360"/>
      </w:pPr>
    </w:lvl>
    <w:lvl w:ilvl="5" w:tplc="AB6AB6CA" w:tentative="1">
      <w:start w:val="1"/>
      <w:numFmt w:val="lowerRoman"/>
      <w:lvlText w:val="%6."/>
      <w:lvlJc w:val="right"/>
      <w:pPr>
        <w:ind w:left="4320" w:hanging="180"/>
      </w:pPr>
    </w:lvl>
    <w:lvl w:ilvl="6" w:tplc="FEB8A70C" w:tentative="1">
      <w:start w:val="1"/>
      <w:numFmt w:val="decimal"/>
      <w:lvlText w:val="%7."/>
      <w:lvlJc w:val="left"/>
      <w:pPr>
        <w:ind w:left="5040" w:hanging="360"/>
      </w:pPr>
    </w:lvl>
    <w:lvl w:ilvl="7" w:tplc="F9B40D96" w:tentative="1">
      <w:start w:val="1"/>
      <w:numFmt w:val="lowerLetter"/>
      <w:lvlText w:val="%8."/>
      <w:lvlJc w:val="left"/>
      <w:pPr>
        <w:ind w:left="5760" w:hanging="360"/>
      </w:pPr>
    </w:lvl>
    <w:lvl w:ilvl="8" w:tplc="7D92B5D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C0470"/>
    <w:multiLevelType w:val="multilevel"/>
    <w:tmpl w:val="D38C388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8DA4CB4"/>
    <w:multiLevelType w:val="hybridMultilevel"/>
    <w:tmpl w:val="C31CB426"/>
    <w:lvl w:ilvl="0" w:tplc="15E2E4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956D95C" w:tentative="1">
      <w:start w:val="1"/>
      <w:numFmt w:val="lowerLetter"/>
      <w:lvlText w:val="%2."/>
      <w:lvlJc w:val="left"/>
      <w:pPr>
        <w:ind w:left="1440" w:hanging="360"/>
      </w:pPr>
    </w:lvl>
    <w:lvl w:ilvl="2" w:tplc="202A731E" w:tentative="1">
      <w:start w:val="1"/>
      <w:numFmt w:val="lowerRoman"/>
      <w:lvlText w:val="%3."/>
      <w:lvlJc w:val="right"/>
      <w:pPr>
        <w:ind w:left="2160" w:hanging="180"/>
      </w:pPr>
    </w:lvl>
    <w:lvl w:ilvl="3" w:tplc="E0B05A4A" w:tentative="1">
      <w:start w:val="1"/>
      <w:numFmt w:val="decimal"/>
      <w:lvlText w:val="%4."/>
      <w:lvlJc w:val="left"/>
      <w:pPr>
        <w:ind w:left="2880" w:hanging="360"/>
      </w:pPr>
    </w:lvl>
    <w:lvl w:ilvl="4" w:tplc="4094C3C0" w:tentative="1">
      <w:start w:val="1"/>
      <w:numFmt w:val="lowerLetter"/>
      <w:lvlText w:val="%5."/>
      <w:lvlJc w:val="left"/>
      <w:pPr>
        <w:ind w:left="3600" w:hanging="360"/>
      </w:pPr>
    </w:lvl>
    <w:lvl w:ilvl="5" w:tplc="2E0E5D5A" w:tentative="1">
      <w:start w:val="1"/>
      <w:numFmt w:val="lowerRoman"/>
      <w:lvlText w:val="%6."/>
      <w:lvlJc w:val="right"/>
      <w:pPr>
        <w:ind w:left="4320" w:hanging="180"/>
      </w:pPr>
    </w:lvl>
    <w:lvl w:ilvl="6" w:tplc="BDC842E0" w:tentative="1">
      <w:start w:val="1"/>
      <w:numFmt w:val="decimal"/>
      <w:lvlText w:val="%7."/>
      <w:lvlJc w:val="left"/>
      <w:pPr>
        <w:ind w:left="5040" w:hanging="360"/>
      </w:pPr>
    </w:lvl>
    <w:lvl w:ilvl="7" w:tplc="F6EC4B1C" w:tentative="1">
      <w:start w:val="1"/>
      <w:numFmt w:val="lowerLetter"/>
      <w:lvlText w:val="%8."/>
      <w:lvlJc w:val="left"/>
      <w:pPr>
        <w:ind w:left="5760" w:hanging="360"/>
      </w:pPr>
    </w:lvl>
    <w:lvl w:ilvl="8" w:tplc="F96662D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C722D0"/>
    <w:multiLevelType w:val="hybridMultilevel"/>
    <w:tmpl w:val="7A0A5D22"/>
    <w:lvl w:ilvl="0" w:tplc="5934B51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D600C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CC9B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CC3D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F6D9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E682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4CC9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2A5D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BC26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FD6F23"/>
    <w:multiLevelType w:val="hybridMultilevel"/>
    <w:tmpl w:val="598A919C"/>
    <w:lvl w:ilvl="0" w:tplc="AB705C86">
      <w:start w:val="1"/>
      <w:numFmt w:val="lowerLetter"/>
      <w:lvlText w:val="(%1)"/>
      <w:lvlJc w:val="left"/>
      <w:pPr>
        <w:ind w:left="720" w:hanging="360"/>
      </w:pPr>
      <w:rPr>
        <w:rFonts w:asciiTheme="majorBidi" w:hAnsiTheme="majorBidi" w:cstheme="majorBidi" w:hint="default"/>
      </w:rPr>
    </w:lvl>
    <w:lvl w:ilvl="1" w:tplc="1D220306" w:tentative="1">
      <w:start w:val="1"/>
      <w:numFmt w:val="lowerLetter"/>
      <w:lvlText w:val="%2."/>
      <w:lvlJc w:val="left"/>
      <w:pPr>
        <w:ind w:left="1440" w:hanging="360"/>
      </w:pPr>
    </w:lvl>
    <w:lvl w:ilvl="2" w:tplc="7F76434A" w:tentative="1">
      <w:start w:val="1"/>
      <w:numFmt w:val="lowerRoman"/>
      <w:lvlText w:val="%3."/>
      <w:lvlJc w:val="right"/>
      <w:pPr>
        <w:ind w:left="2160" w:hanging="180"/>
      </w:pPr>
    </w:lvl>
    <w:lvl w:ilvl="3" w:tplc="C8469D6A" w:tentative="1">
      <w:start w:val="1"/>
      <w:numFmt w:val="decimal"/>
      <w:lvlText w:val="%4."/>
      <w:lvlJc w:val="left"/>
      <w:pPr>
        <w:ind w:left="2880" w:hanging="360"/>
      </w:pPr>
    </w:lvl>
    <w:lvl w:ilvl="4" w:tplc="65500292" w:tentative="1">
      <w:start w:val="1"/>
      <w:numFmt w:val="lowerLetter"/>
      <w:lvlText w:val="%5."/>
      <w:lvlJc w:val="left"/>
      <w:pPr>
        <w:ind w:left="3600" w:hanging="360"/>
      </w:pPr>
    </w:lvl>
    <w:lvl w:ilvl="5" w:tplc="E0BE60AE" w:tentative="1">
      <w:start w:val="1"/>
      <w:numFmt w:val="lowerRoman"/>
      <w:lvlText w:val="%6."/>
      <w:lvlJc w:val="right"/>
      <w:pPr>
        <w:ind w:left="4320" w:hanging="180"/>
      </w:pPr>
    </w:lvl>
    <w:lvl w:ilvl="6" w:tplc="4D087A1E" w:tentative="1">
      <w:start w:val="1"/>
      <w:numFmt w:val="decimal"/>
      <w:lvlText w:val="%7."/>
      <w:lvlJc w:val="left"/>
      <w:pPr>
        <w:ind w:left="5040" w:hanging="360"/>
      </w:pPr>
    </w:lvl>
    <w:lvl w:ilvl="7" w:tplc="45E6DD70" w:tentative="1">
      <w:start w:val="1"/>
      <w:numFmt w:val="lowerLetter"/>
      <w:lvlText w:val="%8."/>
      <w:lvlJc w:val="left"/>
      <w:pPr>
        <w:ind w:left="5760" w:hanging="360"/>
      </w:pPr>
    </w:lvl>
    <w:lvl w:ilvl="8" w:tplc="C8D2D60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8437E8"/>
    <w:multiLevelType w:val="hybridMultilevel"/>
    <w:tmpl w:val="C3181CE2"/>
    <w:lvl w:ilvl="0" w:tplc="7DC2FF5A">
      <w:start w:val="1"/>
      <w:numFmt w:val="bullet"/>
      <w:lvlText w:val=""/>
      <w:lvlJc w:val="left"/>
      <w:pPr>
        <w:ind w:left="824" w:hanging="360"/>
      </w:pPr>
      <w:rPr>
        <w:rFonts w:ascii="Wingdings" w:hAnsi="Wingdings" w:hint="default"/>
      </w:rPr>
    </w:lvl>
    <w:lvl w:ilvl="1" w:tplc="AA0E45AA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E3362AB6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F724B34A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AD760F80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20D05656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B0043E94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46940724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3B82428A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40" w15:restartNumberingAfterBreak="0">
    <w:nsid w:val="7EF14913"/>
    <w:multiLevelType w:val="hybridMultilevel"/>
    <w:tmpl w:val="5A96AEE4"/>
    <w:lvl w:ilvl="0" w:tplc="CB8C31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8E4C9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3AC6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706A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D883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2403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CEA4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B604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80E1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06602E"/>
    <w:multiLevelType w:val="hybridMultilevel"/>
    <w:tmpl w:val="39C6EE58"/>
    <w:lvl w:ilvl="0" w:tplc="742AEB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D020D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BC9F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5E85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5C50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FEA32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EA38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04E6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B0D6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6"/>
  </w:num>
  <w:num w:numId="3">
    <w:abstractNumId w:val="19"/>
  </w:num>
  <w:num w:numId="4">
    <w:abstractNumId w:val="10"/>
  </w:num>
  <w:num w:numId="5">
    <w:abstractNumId w:val="32"/>
  </w:num>
  <w:num w:numId="6">
    <w:abstractNumId w:val="0"/>
  </w:num>
  <w:num w:numId="7">
    <w:abstractNumId w:val="1"/>
  </w:num>
  <w:num w:numId="8">
    <w:abstractNumId w:val="15"/>
  </w:num>
  <w:num w:numId="9">
    <w:abstractNumId w:val="18"/>
  </w:num>
  <w:num w:numId="10">
    <w:abstractNumId w:val="7"/>
  </w:num>
  <w:num w:numId="11">
    <w:abstractNumId w:val="40"/>
  </w:num>
  <w:num w:numId="12">
    <w:abstractNumId w:val="21"/>
  </w:num>
  <w:num w:numId="13">
    <w:abstractNumId w:val="37"/>
  </w:num>
  <w:num w:numId="14">
    <w:abstractNumId w:val="25"/>
  </w:num>
  <w:num w:numId="15">
    <w:abstractNumId w:val="27"/>
  </w:num>
  <w:num w:numId="16">
    <w:abstractNumId w:val="6"/>
  </w:num>
  <w:num w:numId="17">
    <w:abstractNumId w:val="41"/>
  </w:num>
  <w:num w:numId="18">
    <w:abstractNumId w:val="39"/>
  </w:num>
  <w:num w:numId="19">
    <w:abstractNumId w:val="26"/>
  </w:num>
  <w:num w:numId="20">
    <w:abstractNumId w:val="24"/>
  </w:num>
  <w:num w:numId="21">
    <w:abstractNumId w:val="14"/>
  </w:num>
  <w:num w:numId="22">
    <w:abstractNumId w:val="3"/>
  </w:num>
  <w:num w:numId="23">
    <w:abstractNumId w:val="34"/>
  </w:num>
  <w:num w:numId="24">
    <w:abstractNumId w:val="8"/>
  </w:num>
  <w:num w:numId="25">
    <w:abstractNumId w:val="5"/>
  </w:num>
  <w:num w:numId="26">
    <w:abstractNumId w:val="4"/>
  </w:num>
  <w:num w:numId="27">
    <w:abstractNumId w:val="17"/>
  </w:num>
  <w:num w:numId="28">
    <w:abstractNumId w:val="35"/>
  </w:num>
  <w:num w:numId="29">
    <w:abstractNumId w:val="11"/>
  </w:num>
  <w:num w:numId="30">
    <w:abstractNumId w:val="28"/>
  </w:num>
  <w:num w:numId="31">
    <w:abstractNumId w:val="2"/>
  </w:num>
  <w:num w:numId="32">
    <w:abstractNumId w:val="38"/>
  </w:num>
  <w:num w:numId="33">
    <w:abstractNumId w:val="23"/>
  </w:num>
  <w:num w:numId="34">
    <w:abstractNumId w:val="20"/>
  </w:num>
  <w:num w:numId="35">
    <w:abstractNumId w:val="9"/>
  </w:num>
  <w:num w:numId="36">
    <w:abstractNumId w:val="29"/>
  </w:num>
  <w:num w:numId="37">
    <w:abstractNumId w:val="12"/>
  </w:num>
  <w:num w:numId="38">
    <w:abstractNumId w:val="16"/>
  </w:num>
  <w:num w:numId="39">
    <w:abstractNumId w:val="13"/>
  </w:num>
  <w:num w:numId="40">
    <w:abstractNumId w:val="30"/>
  </w:num>
  <w:num w:numId="41">
    <w:abstractNumId w:val="31"/>
  </w:num>
  <w:num w:numId="4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MzAyt7A0sDA3NrFQ0lEKTi0uzszPAykwrgUA5YJYiywAAAA="/>
  </w:docVars>
  <w:rsids>
    <w:rsidRoot w:val="00E14313"/>
    <w:rsid w:val="00004F3E"/>
    <w:rsid w:val="00006B07"/>
    <w:rsid w:val="00007C02"/>
    <w:rsid w:val="00007C80"/>
    <w:rsid w:val="00010E61"/>
    <w:rsid w:val="0001160E"/>
    <w:rsid w:val="00016185"/>
    <w:rsid w:val="000205C1"/>
    <w:rsid w:val="00021A5F"/>
    <w:rsid w:val="0002477A"/>
    <w:rsid w:val="00025781"/>
    <w:rsid w:val="0003194B"/>
    <w:rsid w:val="000330AD"/>
    <w:rsid w:val="00033323"/>
    <w:rsid w:val="00033588"/>
    <w:rsid w:val="0003614A"/>
    <w:rsid w:val="00037A00"/>
    <w:rsid w:val="00040358"/>
    <w:rsid w:val="00042613"/>
    <w:rsid w:val="000535C3"/>
    <w:rsid w:val="00055834"/>
    <w:rsid w:val="000559DE"/>
    <w:rsid w:val="000573BB"/>
    <w:rsid w:val="00062F0B"/>
    <w:rsid w:val="00064228"/>
    <w:rsid w:val="000664C0"/>
    <w:rsid w:val="00070E00"/>
    <w:rsid w:val="0007129F"/>
    <w:rsid w:val="00073FAA"/>
    <w:rsid w:val="00074D38"/>
    <w:rsid w:val="000763FE"/>
    <w:rsid w:val="000819E7"/>
    <w:rsid w:val="00081FFE"/>
    <w:rsid w:val="00083550"/>
    <w:rsid w:val="00085D6E"/>
    <w:rsid w:val="000921E4"/>
    <w:rsid w:val="0009508D"/>
    <w:rsid w:val="00095C6E"/>
    <w:rsid w:val="000970EA"/>
    <w:rsid w:val="000B4C38"/>
    <w:rsid w:val="000C50AA"/>
    <w:rsid w:val="000D3884"/>
    <w:rsid w:val="000D745E"/>
    <w:rsid w:val="000E00EE"/>
    <w:rsid w:val="000E26B1"/>
    <w:rsid w:val="000E350E"/>
    <w:rsid w:val="000E7062"/>
    <w:rsid w:val="000E7F55"/>
    <w:rsid w:val="000F6373"/>
    <w:rsid w:val="000F6ED3"/>
    <w:rsid w:val="001002D4"/>
    <w:rsid w:val="001043C4"/>
    <w:rsid w:val="001063AC"/>
    <w:rsid w:val="00113873"/>
    <w:rsid w:val="00115376"/>
    <w:rsid w:val="00122B26"/>
    <w:rsid w:val="00127CD9"/>
    <w:rsid w:val="00133005"/>
    <w:rsid w:val="00133237"/>
    <w:rsid w:val="00134A65"/>
    <w:rsid w:val="001351BD"/>
    <w:rsid w:val="0015085B"/>
    <w:rsid w:val="00155DF3"/>
    <w:rsid w:val="00156966"/>
    <w:rsid w:val="001663D9"/>
    <w:rsid w:val="00171ADB"/>
    <w:rsid w:val="0017290C"/>
    <w:rsid w:val="00175033"/>
    <w:rsid w:val="00175084"/>
    <w:rsid w:val="00175343"/>
    <w:rsid w:val="00176DA8"/>
    <w:rsid w:val="0019290A"/>
    <w:rsid w:val="00192E4B"/>
    <w:rsid w:val="00195195"/>
    <w:rsid w:val="001B5EE6"/>
    <w:rsid w:val="001C5B21"/>
    <w:rsid w:val="001C69FF"/>
    <w:rsid w:val="001C7737"/>
    <w:rsid w:val="001D0311"/>
    <w:rsid w:val="001D1214"/>
    <w:rsid w:val="001D3A04"/>
    <w:rsid w:val="001D4631"/>
    <w:rsid w:val="001D6B0D"/>
    <w:rsid w:val="001D7737"/>
    <w:rsid w:val="001E0039"/>
    <w:rsid w:val="001E09FC"/>
    <w:rsid w:val="001E591B"/>
    <w:rsid w:val="001E5BE0"/>
    <w:rsid w:val="001E7BC0"/>
    <w:rsid w:val="00200E4F"/>
    <w:rsid w:val="002018D3"/>
    <w:rsid w:val="00203150"/>
    <w:rsid w:val="0020387F"/>
    <w:rsid w:val="00205991"/>
    <w:rsid w:val="00205FDB"/>
    <w:rsid w:val="00206E23"/>
    <w:rsid w:val="00206E88"/>
    <w:rsid w:val="002104C6"/>
    <w:rsid w:val="00214E20"/>
    <w:rsid w:val="00215F65"/>
    <w:rsid w:val="00216949"/>
    <w:rsid w:val="002249C4"/>
    <w:rsid w:val="00225ADB"/>
    <w:rsid w:val="0024792E"/>
    <w:rsid w:val="00247A70"/>
    <w:rsid w:val="00250A16"/>
    <w:rsid w:val="0025100C"/>
    <w:rsid w:val="002627C8"/>
    <w:rsid w:val="002737E9"/>
    <w:rsid w:val="002817B7"/>
    <w:rsid w:val="00283310"/>
    <w:rsid w:val="00283AB3"/>
    <w:rsid w:val="00290881"/>
    <w:rsid w:val="0029257C"/>
    <w:rsid w:val="002934B9"/>
    <w:rsid w:val="0029423A"/>
    <w:rsid w:val="00294BFA"/>
    <w:rsid w:val="002A0AAC"/>
    <w:rsid w:val="002A31D0"/>
    <w:rsid w:val="002A4201"/>
    <w:rsid w:val="002A7C86"/>
    <w:rsid w:val="002B3AD1"/>
    <w:rsid w:val="002B76E2"/>
    <w:rsid w:val="002C03A7"/>
    <w:rsid w:val="002C13D7"/>
    <w:rsid w:val="002C1B50"/>
    <w:rsid w:val="002C4445"/>
    <w:rsid w:val="002D77CA"/>
    <w:rsid w:val="002E0A7C"/>
    <w:rsid w:val="002E1913"/>
    <w:rsid w:val="002E7F06"/>
    <w:rsid w:val="002F2C9B"/>
    <w:rsid w:val="002F3B6C"/>
    <w:rsid w:val="002F78BC"/>
    <w:rsid w:val="003017CB"/>
    <w:rsid w:val="003038EB"/>
    <w:rsid w:val="003073C4"/>
    <w:rsid w:val="00310977"/>
    <w:rsid w:val="00340765"/>
    <w:rsid w:val="003425EC"/>
    <w:rsid w:val="00345E84"/>
    <w:rsid w:val="003508AD"/>
    <w:rsid w:val="00351860"/>
    <w:rsid w:val="0035494F"/>
    <w:rsid w:val="003622FF"/>
    <w:rsid w:val="00364E44"/>
    <w:rsid w:val="00365557"/>
    <w:rsid w:val="003809F0"/>
    <w:rsid w:val="00380CB3"/>
    <w:rsid w:val="00381416"/>
    <w:rsid w:val="00382459"/>
    <w:rsid w:val="00384817"/>
    <w:rsid w:val="00385079"/>
    <w:rsid w:val="003867A7"/>
    <w:rsid w:val="00387F32"/>
    <w:rsid w:val="00396EB7"/>
    <w:rsid w:val="003A71AE"/>
    <w:rsid w:val="003B0122"/>
    <w:rsid w:val="003B1BC4"/>
    <w:rsid w:val="003B1E84"/>
    <w:rsid w:val="003B6E4D"/>
    <w:rsid w:val="003C38F6"/>
    <w:rsid w:val="003C683E"/>
    <w:rsid w:val="003D0A93"/>
    <w:rsid w:val="003D6029"/>
    <w:rsid w:val="003D6781"/>
    <w:rsid w:val="003D742F"/>
    <w:rsid w:val="003F282D"/>
    <w:rsid w:val="004050D0"/>
    <w:rsid w:val="004058F2"/>
    <w:rsid w:val="004136DE"/>
    <w:rsid w:val="004161AC"/>
    <w:rsid w:val="00416B09"/>
    <w:rsid w:val="004233E3"/>
    <w:rsid w:val="0043421C"/>
    <w:rsid w:val="00435FA8"/>
    <w:rsid w:val="0043666E"/>
    <w:rsid w:val="00440D37"/>
    <w:rsid w:val="00447AFE"/>
    <w:rsid w:val="004508A3"/>
    <w:rsid w:val="00450D8E"/>
    <w:rsid w:val="00453BF5"/>
    <w:rsid w:val="00474515"/>
    <w:rsid w:val="004806BB"/>
    <w:rsid w:val="00480C5D"/>
    <w:rsid w:val="00480F43"/>
    <w:rsid w:val="004B18BB"/>
    <w:rsid w:val="004B2187"/>
    <w:rsid w:val="004B3159"/>
    <w:rsid w:val="004C3AFD"/>
    <w:rsid w:val="004C4C1C"/>
    <w:rsid w:val="004C4C3B"/>
    <w:rsid w:val="004D06C4"/>
    <w:rsid w:val="004D39AD"/>
    <w:rsid w:val="004D4CB3"/>
    <w:rsid w:val="004E423E"/>
    <w:rsid w:val="004F2510"/>
    <w:rsid w:val="00500776"/>
    <w:rsid w:val="00506347"/>
    <w:rsid w:val="005166CB"/>
    <w:rsid w:val="00516B5E"/>
    <w:rsid w:val="005324D7"/>
    <w:rsid w:val="00532D96"/>
    <w:rsid w:val="00535963"/>
    <w:rsid w:val="00540020"/>
    <w:rsid w:val="0054295F"/>
    <w:rsid w:val="005429E8"/>
    <w:rsid w:val="0054663C"/>
    <w:rsid w:val="005501A5"/>
    <w:rsid w:val="00553C02"/>
    <w:rsid w:val="00560431"/>
    <w:rsid w:val="005609EF"/>
    <w:rsid w:val="00562A1B"/>
    <w:rsid w:val="00562BD0"/>
    <w:rsid w:val="00567D5C"/>
    <w:rsid w:val="005779D5"/>
    <w:rsid w:val="00581F1E"/>
    <w:rsid w:val="005856B9"/>
    <w:rsid w:val="00586456"/>
    <w:rsid w:val="0058651E"/>
    <w:rsid w:val="00590877"/>
    <w:rsid w:val="00593510"/>
    <w:rsid w:val="005A0E75"/>
    <w:rsid w:val="005A368F"/>
    <w:rsid w:val="005A3BDF"/>
    <w:rsid w:val="005A5830"/>
    <w:rsid w:val="005C3A67"/>
    <w:rsid w:val="005C729E"/>
    <w:rsid w:val="005D0B74"/>
    <w:rsid w:val="005D1140"/>
    <w:rsid w:val="005D7ECC"/>
    <w:rsid w:val="005E467F"/>
    <w:rsid w:val="005E53BE"/>
    <w:rsid w:val="005F1ADC"/>
    <w:rsid w:val="005F1C3E"/>
    <w:rsid w:val="005F456E"/>
    <w:rsid w:val="006015FA"/>
    <w:rsid w:val="00603675"/>
    <w:rsid w:val="00605615"/>
    <w:rsid w:val="006062B8"/>
    <w:rsid w:val="006106E4"/>
    <w:rsid w:val="0061338B"/>
    <w:rsid w:val="006233BB"/>
    <w:rsid w:val="00633349"/>
    <w:rsid w:val="0064047B"/>
    <w:rsid w:val="006451CB"/>
    <w:rsid w:val="00651CE0"/>
    <w:rsid w:val="0065711D"/>
    <w:rsid w:val="0066011E"/>
    <w:rsid w:val="0066113C"/>
    <w:rsid w:val="00661617"/>
    <w:rsid w:val="00662A8E"/>
    <w:rsid w:val="00665378"/>
    <w:rsid w:val="0067737F"/>
    <w:rsid w:val="006804FA"/>
    <w:rsid w:val="00686F88"/>
    <w:rsid w:val="00693C74"/>
    <w:rsid w:val="00697E4D"/>
    <w:rsid w:val="006A158C"/>
    <w:rsid w:val="006A551E"/>
    <w:rsid w:val="006A650C"/>
    <w:rsid w:val="006B51A4"/>
    <w:rsid w:val="006C1A82"/>
    <w:rsid w:val="006C4F2E"/>
    <w:rsid w:val="006C7870"/>
    <w:rsid w:val="006D0587"/>
    <w:rsid w:val="006E28B3"/>
    <w:rsid w:val="006E36A3"/>
    <w:rsid w:val="006E65B6"/>
    <w:rsid w:val="006E66F9"/>
    <w:rsid w:val="006F1EB4"/>
    <w:rsid w:val="006F3ECB"/>
    <w:rsid w:val="006F6170"/>
    <w:rsid w:val="006F658D"/>
    <w:rsid w:val="00700AEE"/>
    <w:rsid w:val="00701F90"/>
    <w:rsid w:val="00710BED"/>
    <w:rsid w:val="007111CF"/>
    <w:rsid w:val="007156CD"/>
    <w:rsid w:val="00722ADE"/>
    <w:rsid w:val="00722CE0"/>
    <w:rsid w:val="00731C21"/>
    <w:rsid w:val="00732053"/>
    <w:rsid w:val="00733A96"/>
    <w:rsid w:val="00737716"/>
    <w:rsid w:val="0073792D"/>
    <w:rsid w:val="00740134"/>
    <w:rsid w:val="00742498"/>
    <w:rsid w:val="00743C25"/>
    <w:rsid w:val="007454E9"/>
    <w:rsid w:val="00745CF3"/>
    <w:rsid w:val="0074762A"/>
    <w:rsid w:val="00751CD7"/>
    <w:rsid w:val="00752FE1"/>
    <w:rsid w:val="00754D28"/>
    <w:rsid w:val="0075557C"/>
    <w:rsid w:val="0076114F"/>
    <w:rsid w:val="00761459"/>
    <w:rsid w:val="007716B5"/>
    <w:rsid w:val="00772306"/>
    <w:rsid w:val="0077374B"/>
    <w:rsid w:val="00776ADC"/>
    <w:rsid w:val="00781B45"/>
    <w:rsid w:val="007859C2"/>
    <w:rsid w:val="007907CB"/>
    <w:rsid w:val="007A0FE6"/>
    <w:rsid w:val="007A30A0"/>
    <w:rsid w:val="007B482B"/>
    <w:rsid w:val="007B7410"/>
    <w:rsid w:val="007C4D80"/>
    <w:rsid w:val="007C562A"/>
    <w:rsid w:val="007C6F54"/>
    <w:rsid w:val="007D0902"/>
    <w:rsid w:val="007D12D0"/>
    <w:rsid w:val="007D503D"/>
    <w:rsid w:val="007D6739"/>
    <w:rsid w:val="007E04F3"/>
    <w:rsid w:val="007E1BA3"/>
    <w:rsid w:val="007F26D6"/>
    <w:rsid w:val="007F4A84"/>
    <w:rsid w:val="007F4E8F"/>
    <w:rsid w:val="007F5490"/>
    <w:rsid w:val="008103BD"/>
    <w:rsid w:val="00830F73"/>
    <w:rsid w:val="0083331B"/>
    <w:rsid w:val="00836483"/>
    <w:rsid w:val="008402DE"/>
    <w:rsid w:val="00840BA0"/>
    <w:rsid w:val="00843210"/>
    <w:rsid w:val="008436D4"/>
    <w:rsid w:val="00856881"/>
    <w:rsid w:val="008573B5"/>
    <w:rsid w:val="0085767D"/>
    <w:rsid w:val="00860018"/>
    <w:rsid w:val="0086013A"/>
    <w:rsid w:val="0086257F"/>
    <w:rsid w:val="0086758A"/>
    <w:rsid w:val="00871A48"/>
    <w:rsid w:val="008721E2"/>
    <w:rsid w:val="008748E0"/>
    <w:rsid w:val="0087521D"/>
    <w:rsid w:val="0088220E"/>
    <w:rsid w:val="008900B3"/>
    <w:rsid w:val="008916B7"/>
    <w:rsid w:val="0089333B"/>
    <w:rsid w:val="00897C6A"/>
    <w:rsid w:val="008A0CCC"/>
    <w:rsid w:val="008A1169"/>
    <w:rsid w:val="008A1EFB"/>
    <w:rsid w:val="008A29A6"/>
    <w:rsid w:val="008A4F5B"/>
    <w:rsid w:val="008A550B"/>
    <w:rsid w:val="008A6ECA"/>
    <w:rsid w:val="008B09D4"/>
    <w:rsid w:val="008B1713"/>
    <w:rsid w:val="008B3B11"/>
    <w:rsid w:val="008B5F30"/>
    <w:rsid w:val="008C10B0"/>
    <w:rsid w:val="008C398C"/>
    <w:rsid w:val="008C6833"/>
    <w:rsid w:val="008D4C81"/>
    <w:rsid w:val="008F0594"/>
    <w:rsid w:val="008F1D72"/>
    <w:rsid w:val="008F66AC"/>
    <w:rsid w:val="0090365A"/>
    <w:rsid w:val="00906419"/>
    <w:rsid w:val="00906DA0"/>
    <w:rsid w:val="00907258"/>
    <w:rsid w:val="009120CB"/>
    <w:rsid w:val="00912677"/>
    <w:rsid w:val="00912DDF"/>
    <w:rsid w:val="00921992"/>
    <w:rsid w:val="00922EC9"/>
    <w:rsid w:val="009264DC"/>
    <w:rsid w:val="00927BD0"/>
    <w:rsid w:val="0093339C"/>
    <w:rsid w:val="00933977"/>
    <w:rsid w:val="00940194"/>
    <w:rsid w:val="00942309"/>
    <w:rsid w:val="009439F6"/>
    <w:rsid w:val="00945AB9"/>
    <w:rsid w:val="00952C66"/>
    <w:rsid w:val="0095632D"/>
    <w:rsid w:val="0096136D"/>
    <w:rsid w:val="00964253"/>
    <w:rsid w:val="00965F3E"/>
    <w:rsid w:val="009705D6"/>
    <w:rsid w:val="009709D9"/>
    <w:rsid w:val="00972302"/>
    <w:rsid w:val="00972A31"/>
    <w:rsid w:val="00972B2C"/>
    <w:rsid w:val="00974845"/>
    <w:rsid w:val="009756B3"/>
    <w:rsid w:val="009762A4"/>
    <w:rsid w:val="0097659C"/>
    <w:rsid w:val="0098303D"/>
    <w:rsid w:val="0099046F"/>
    <w:rsid w:val="009919BB"/>
    <w:rsid w:val="00994803"/>
    <w:rsid w:val="00994D7D"/>
    <w:rsid w:val="009A3661"/>
    <w:rsid w:val="009A3C5B"/>
    <w:rsid w:val="009B449B"/>
    <w:rsid w:val="009B609C"/>
    <w:rsid w:val="009B769B"/>
    <w:rsid w:val="009B77EA"/>
    <w:rsid w:val="009C4D0A"/>
    <w:rsid w:val="009D000B"/>
    <w:rsid w:val="009D013D"/>
    <w:rsid w:val="009D1166"/>
    <w:rsid w:val="009D601F"/>
    <w:rsid w:val="009D6A2C"/>
    <w:rsid w:val="009D6F30"/>
    <w:rsid w:val="009E42E8"/>
    <w:rsid w:val="009E5FD8"/>
    <w:rsid w:val="009E7748"/>
    <w:rsid w:val="009F4355"/>
    <w:rsid w:val="009F6197"/>
    <w:rsid w:val="00A000A7"/>
    <w:rsid w:val="00A01185"/>
    <w:rsid w:val="00A011D5"/>
    <w:rsid w:val="00A04078"/>
    <w:rsid w:val="00A1453B"/>
    <w:rsid w:val="00A156EB"/>
    <w:rsid w:val="00A203AF"/>
    <w:rsid w:val="00A21CCC"/>
    <w:rsid w:val="00A2488B"/>
    <w:rsid w:val="00A25E46"/>
    <w:rsid w:val="00A26BA1"/>
    <w:rsid w:val="00A301E3"/>
    <w:rsid w:val="00A320D6"/>
    <w:rsid w:val="00A32DDE"/>
    <w:rsid w:val="00A415BE"/>
    <w:rsid w:val="00A46534"/>
    <w:rsid w:val="00A46A07"/>
    <w:rsid w:val="00A51648"/>
    <w:rsid w:val="00A51BA7"/>
    <w:rsid w:val="00A53396"/>
    <w:rsid w:val="00A64999"/>
    <w:rsid w:val="00A65403"/>
    <w:rsid w:val="00A65C90"/>
    <w:rsid w:val="00A838E3"/>
    <w:rsid w:val="00A86659"/>
    <w:rsid w:val="00A87FB7"/>
    <w:rsid w:val="00AA35BF"/>
    <w:rsid w:val="00AA5A5A"/>
    <w:rsid w:val="00AA5B1B"/>
    <w:rsid w:val="00AA5BD5"/>
    <w:rsid w:val="00AA7567"/>
    <w:rsid w:val="00AB0C5D"/>
    <w:rsid w:val="00AB0D47"/>
    <w:rsid w:val="00AB3506"/>
    <w:rsid w:val="00AB54B5"/>
    <w:rsid w:val="00AB5CD1"/>
    <w:rsid w:val="00AC23A1"/>
    <w:rsid w:val="00AC3138"/>
    <w:rsid w:val="00AE497A"/>
    <w:rsid w:val="00AE5B32"/>
    <w:rsid w:val="00AE6469"/>
    <w:rsid w:val="00AF2BC4"/>
    <w:rsid w:val="00AF3927"/>
    <w:rsid w:val="00AF3D57"/>
    <w:rsid w:val="00AF61AD"/>
    <w:rsid w:val="00B0110B"/>
    <w:rsid w:val="00B025C8"/>
    <w:rsid w:val="00B03902"/>
    <w:rsid w:val="00B060A9"/>
    <w:rsid w:val="00B102A5"/>
    <w:rsid w:val="00B26F67"/>
    <w:rsid w:val="00B32CE1"/>
    <w:rsid w:val="00B35AFE"/>
    <w:rsid w:val="00B450D0"/>
    <w:rsid w:val="00B46303"/>
    <w:rsid w:val="00B465D8"/>
    <w:rsid w:val="00B47499"/>
    <w:rsid w:val="00B5516C"/>
    <w:rsid w:val="00B55B23"/>
    <w:rsid w:val="00B56DFC"/>
    <w:rsid w:val="00B57AD0"/>
    <w:rsid w:val="00B626E7"/>
    <w:rsid w:val="00B63E75"/>
    <w:rsid w:val="00B66A02"/>
    <w:rsid w:val="00B67847"/>
    <w:rsid w:val="00B70D06"/>
    <w:rsid w:val="00B71FA0"/>
    <w:rsid w:val="00B75495"/>
    <w:rsid w:val="00B761FD"/>
    <w:rsid w:val="00B847C2"/>
    <w:rsid w:val="00B86093"/>
    <w:rsid w:val="00B96D42"/>
    <w:rsid w:val="00BB415D"/>
    <w:rsid w:val="00BC005C"/>
    <w:rsid w:val="00BC1A0F"/>
    <w:rsid w:val="00BD573F"/>
    <w:rsid w:val="00BD65C8"/>
    <w:rsid w:val="00BD6CA1"/>
    <w:rsid w:val="00BE012A"/>
    <w:rsid w:val="00BE1806"/>
    <w:rsid w:val="00BE3FF0"/>
    <w:rsid w:val="00BE5E01"/>
    <w:rsid w:val="00BE5FD4"/>
    <w:rsid w:val="00BF113F"/>
    <w:rsid w:val="00BF3B27"/>
    <w:rsid w:val="00BF4668"/>
    <w:rsid w:val="00BF66B5"/>
    <w:rsid w:val="00C03142"/>
    <w:rsid w:val="00C03CB4"/>
    <w:rsid w:val="00C06E2A"/>
    <w:rsid w:val="00C11D4D"/>
    <w:rsid w:val="00C11F79"/>
    <w:rsid w:val="00C15439"/>
    <w:rsid w:val="00C169A6"/>
    <w:rsid w:val="00C1768B"/>
    <w:rsid w:val="00C27916"/>
    <w:rsid w:val="00C304F4"/>
    <w:rsid w:val="00C3102A"/>
    <w:rsid w:val="00C362D4"/>
    <w:rsid w:val="00C3648B"/>
    <w:rsid w:val="00C37407"/>
    <w:rsid w:val="00C40370"/>
    <w:rsid w:val="00C408FA"/>
    <w:rsid w:val="00C50A99"/>
    <w:rsid w:val="00C5155B"/>
    <w:rsid w:val="00C52148"/>
    <w:rsid w:val="00C52815"/>
    <w:rsid w:val="00C53425"/>
    <w:rsid w:val="00C552D9"/>
    <w:rsid w:val="00C559BF"/>
    <w:rsid w:val="00C55B08"/>
    <w:rsid w:val="00C56191"/>
    <w:rsid w:val="00C645C0"/>
    <w:rsid w:val="00C64A9E"/>
    <w:rsid w:val="00C651EC"/>
    <w:rsid w:val="00C661EF"/>
    <w:rsid w:val="00C66F6A"/>
    <w:rsid w:val="00C70A28"/>
    <w:rsid w:val="00C971B8"/>
    <w:rsid w:val="00CA2F6E"/>
    <w:rsid w:val="00CA5270"/>
    <w:rsid w:val="00CA7725"/>
    <w:rsid w:val="00CB32DD"/>
    <w:rsid w:val="00CB6787"/>
    <w:rsid w:val="00CC0EE5"/>
    <w:rsid w:val="00CC170A"/>
    <w:rsid w:val="00CC3BAA"/>
    <w:rsid w:val="00CC4707"/>
    <w:rsid w:val="00CC5837"/>
    <w:rsid w:val="00CD1A1F"/>
    <w:rsid w:val="00CD2207"/>
    <w:rsid w:val="00CD2AEE"/>
    <w:rsid w:val="00CD39F0"/>
    <w:rsid w:val="00CE3B75"/>
    <w:rsid w:val="00CE47BE"/>
    <w:rsid w:val="00CE49C4"/>
    <w:rsid w:val="00CE5376"/>
    <w:rsid w:val="00CF0F93"/>
    <w:rsid w:val="00CF1830"/>
    <w:rsid w:val="00CF3D6D"/>
    <w:rsid w:val="00CF577B"/>
    <w:rsid w:val="00CF6692"/>
    <w:rsid w:val="00D00A18"/>
    <w:rsid w:val="00D03B5D"/>
    <w:rsid w:val="00D0480B"/>
    <w:rsid w:val="00D0678F"/>
    <w:rsid w:val="00D11926"/>
    <w:rsid w:val="00D12099"/>
    <w:rsid w:val="00D15E66"/>
    <w:rsid w:val="00D17F41"/>
    <w:rsid w:val="00D20DC3"/>
    <w:rsid w:val="00D22066"/>
    <w:rsid w:val="00D26610"/>
    <w:rsid w:val="00D30367"/>
    <w:rsid w:val="00D36130"/>
    <w:rsid w:val="00D36179"/>
    <w:rsid w:val="00D420C2"/>
    <w:rsid w:val="00D43BAE"/>
    <w:rsid w:val="00D53A61"/>
    <w:rsid w:val="00D548CB"/>
    <w:rsid w:val="00D7550B"/>
    <w:rsid w:val="00D80774"/>
    <w:rsid w:val="00D8382D"/>
    <w:rsid w:val="00D8403F"/>
    <w:rsid w:val="00D8611D"/>
    <w:rsid w:val="00D8738B"/>
    <w:rsid w:val="00D902B2"/>
    <w:rsid w:val="00D9226A"/>
    <w:rsid w:val="00D924AF"/>
    <w:rsid w:val="00D9409D"/>
    <w:rsid w:val="00D94ECD"/>
    <w:rsid w:val="00D95DB5"/>
    <w:rsid w:val="00D9602A"/>
    <w:rsid w:val="00DA4EE6"/>
    <w:rsid w:val="00DB092A"/>
    <w:rsid w:val="00DB2CC8"/>
    <w:rsid w:val="00DB3437"/>
    <w:rsid w:val="00DB5AD5"/>
    <w:rsid w:val="00DB7939"/>
    <w:rsid w:val="00DC1B38"/>
    <w:rsid w:val="00DC3141"/>
    <w:rsid w:val="00DC55B3"/>
    <w:rsid w:val="00DC57B0"/>
    <w:rsid w:val="00DD0D86"/>
    <w:rsid w:val="00DD17B2"/>
    <w:rsid w:val="00DE00FA"/>
    <w:rsid w:val="00DE0BC8"/>
    <w:rsid w:val="00DE54BE"/>
    <w:rsid w:val="00DE631B"/>
    <w:rsid w:val="00DF31E6"/>
    <w:rsid w:val="00DF54E2"/>
    <w:rsid w:val="00E1180B"/>
    <w:rsid w:val="00E14313"/>
    <w:rsid w:val="00E14453"/>
    <w:rsid w:val="00E16675"/>
    <w:rsid w:val="00E16DD9"/>
    <w:rsid w:val="00E217FE"/>
    <w:rsid w:val="00E23C01"/>
    <w:rsid w:val="00E258FA"/>
    <w:rsid w:val="00E324CE"/>
    <w:rsid w:val="00E35ADC"/>
    <w:rsid w:val="00E44FC9"/>
    <w:rsid w:val="00E54361"/>
    <w:rsid w:val="00E62F2E"/>
    <w:rsid w:val="00E66996"/>
    <w:rsid w:val="00E724F5"/>
    <w:rsid w:val="00E765B2"/>
    <w:rsid w:val="00E81674"/>
    <w:rsid w:val="00E843B3"/>
    <w:rsid w:val="00E92BB5"/>
    <w:rsid w:val="00E934B3"/>
    <w:rsid w:val="00E97CC2"/>
    <w:rsid w:val="00EA0781"/>
    <w:rsid w:val="00EA0B31"/>
    <w:rsid w:val="00EA200C"/>
    <w:rsid w:val="00EB32B9"/>
    <w:rsid w:val="00EB554E"/>
    <w:rsid w:val="00EB79E1"/>
    <w:rsid w:val="00EC0340"/>
    <w:rsid w:val="00EC45FA"/>
    <w:rsid w:val="00EC6627"/>
    <w:rsid w:val="00ED1CB4"/>
    <w:rsid w:val="00ED24FA"/>
    <w:rsid w:val="00ED588B"/>
    <w:rsid w:val="00ED7AE6"/>
    <w:rsid w:val="00ED7CE7"/>
    <w:rsid w:val="00EE3981"/>
    <w:rsid w:val="00EE3994"/>
    <w:rsid w:val="00EF19F8"/>
    <w:rsid w:val="00EF4BCF"/>
    <w:rsid w:val="00EF6B05"/>
    <w:rsid w:val="00EF7F2F"/>
    <w:rsid w:val="00F12691"/>
    <w:rsid w:val="00F160E4"/>
    <w:rsid w:val="00F21075"/>
    <w:rsid w:val="00F235C2"/>
    <w:rsid w:val="00F2720A"/>
    <w:rsid w:val="00F32F36"/>
    <w:rsid w:val="00F34066"/>
    <w:rsid w:val="00F34838"/>
    <w:rsid w:val="00F40128"/>
    <w:rsid w:val="00F4109A"/>
    <w:rsid w:val="00F440D1"/>
    <w:rsid w:val="00F4429A"/>
    <w:rsid w:val="00F46422"/>
    <w:rsid w:val="00F50191"/>
    <w:rsid w:val="00F72B9D"/>
    <w:rsid w:val="00F73F04"/>
    <w:rsid w:val="00F77580"/>
    <w:rsid w:val="00F807A9"/>
    <w:rsid w:val="00F80BE8"/>
    <w:rsid w:val="00F9006A"/>
    <w:rsid w:val="00F928CE"/>
    <w:rsid w:val="00F9399A"/>
    <w:rsid w:val="00F97150"/>
    <w:rsid w:val="00FA1D05"/>
    <w:rsid w:val="00FA6308"/>
    <w:rsid w:val="00FA6E0E"/>
    <w:rsid w:val="00FB0577"/>
    <w:rsid w:val="00FB0936"/>
    <w:rsid w:val="00FB2B41"/>
    <w:rsid w:val="00FB4578"/>
    <w:rsid w:val="00FC1341"/>
    <w:rsid w:val="00FD08BD"/>
    <w:rsid w:val="00FD1394"/>
    <w:rsid w:val="00FD38AC"/>
    <w:rsid w:val="00FD4D65"/>
    <w:rsid w:val="00FD69C2"/>
    <w:rsid w:val="00FE2A88"/>
    <w:rsid w:val="00FF228B"/>
    <w:rsid w:val="00FF2648"/>
    <w:rsid w:val="00FF3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6CDA86"/>
  <w15:chartTrackingRefBased/>
  <w15:docId w15:val="{5ABE7157-DEC2-4F78-BD0C-2F0E54E10B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161A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1A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2A8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5281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14313"/>
    <w:pPr>
      <w:spacing w:after="0" w:line="240" w:lineRule="auto"/>
    </w:pPr>
  </w:style>
  <w:style w:type="paragraph" w:customStyle="1" w:styleId="Default">
    <w:name w:val="Default"/>
    <w:rsid w:val="0003614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3614A"/>
    <w:rPr>
      <w:color w:val="0000FF"/>
      <w:u w:val="single"/>
    </w:rPr>
  </w:style>
  <w:style w:type="character" w:styleId="FootnoteReference">
    <w:name w:val="footnote reference"/>
    <w:aliases w:val="ftref"/>
    <w:basedOn w:val="DefaultParagraphFont"/>
    <w:unhideWhenUsed/>
    <w:rsid w:val="0003614A"/>
    <w:rPr>
      <w:vertAlign w:val="superscript"/>
    </w:rPr>
  </w:style>
  <w:style w:type="character" w:customStyle="1" w:styleId="NoSpacingChar">
    <w:name w:val="No Spacing Char"/>
    <w:basedOn w:val="DefaultParagraphFont"/>
    <w:link w:val="NoSpacing"/>
    <w:uiPriority w:val="1"/>
    <w:rsid w:val="0003614A"/>
  </w:style>
  <w:style w:type="paragraph" w:styleId="FootnoteText">
    <w:name w:val="footnote text"/>
    <w:basedOn w:val="Normal"/>
    <w:link w:val="FootnoteTextChar"/>
    <w:uiPriority w:val="99"/>
    <w:unhideWhenUsed/>
    <w:rsid w:val="0003614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3614A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161A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ddmd">
    <w:name w:val="addmd"/>
    <w:basedOn w:val="DefaultParagraphFont"/>
    <w:rsid w:val="004161AC"/>
  </w:style>
  <w:style w:type="paragraph" w:styleId="HTMLPreformatted">
    <w:name w:val="HTML Preformatted"/>
    <w:basedOn w:val="Normal"/>
    <w:link w:val="HTMLPreformattedChar"/>
    <w:uiPriority w:val="99"/>
    <w:unhideWhenUsed/>
    <w:rsid w:val="001E59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MY" w:eastAsia="en-MY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E591B"/>
    <w:rPr>
      <w:rFonts w:ascii="Courier New" w:eastAsia="Times New Roman" w:hAnsi="Courier New" w:cs="Courier New"/>
      <w:sz w:val="20"/>
      <w:szCs w:val="20"/>
      <w:lang w:val="en-MY" w:eastAsia="en-MY"/>
    </w:rPr>
  </w:style>
  <w:style w:type="character" w:customStyle="1" w:styleId="apple-converted-space">
    <w:name w:val="apple-converted-space"/>
    <w:basedOn w:val="DefaultParagraphFont"/>
    <w:rsid w:val="00745CF3"/>
  </w:style>
  <w:style w:type="character" w:styleId="Emphasis">
    <w:name w:val="Emphasis"/>
    <w:basedOn w:val="DefaultParagraphFont"/>
    <w:uiPriority w:val="20"/>
    <w:qFormat/>
    <w:rsid w:val="00745CF3"/>
    <w:rPr>
      <w:i/>
      <w:iCs/>
    </w:rPr>
  </w:style>
  <w:style w:type="table" w:styleId="TableGrid">
    <w:name w:val="Table Grid"/>
    <w:basedOn w:val="TableNormal"/>
    <w:uiPriority w:val="59"/>
    <w:rsid w:val="009B77EA"/>
    <w:pPr>
      <w:spacing w:after="0" w:line="240" w:lineRule="auto"/>
    </w:pPr>
    <w:rPr>
      <w:lang w:val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vr">
    <w:name w:val="hvr"/>
    <w:basedOn w:val="DefaultParagraphFont"/>
    <w:rsid w:val="009B77EA"/>
  </w:style>
  <w:style w:type="paragraph" w:styleId="Header">
    <w:name w:val="header"/>
    <w:basedOn w:val="Normal"/>
    <w:link w:val="HeaderChar"/>
    <w:uiPriority w:val="99"/>
    <w:unhideWhenUsed/>
    <w:rsid w:val="009B77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77EA"/>
  </w:style>
  <w:style w:type="paragraph" w:styleId="Footer">
    <w:name w:val="footer"/>
    <w:basedOn w:val="Normal"/>
    <w:link w:val="FooterChar"/>
    <w:uiPriority w:val="99"/>
    <w:unhideWhenUsed/>
    <w:rsid w:val="009B77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77EA"/>
  </w:style>
  <w:style w:type="paragraph" w:styleId="BalloonText">
    <w:name w:val="Balloon Text"/>
    <w:basedOn w:val="Normal"/>
    <w:link w:val="BalloonTextChar"/>
    <w:uiPriority w:val="99"/>
    <w:semiHidden/>
    <w:unhideWhenUsed/>
    <w:rsid w:val="005400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002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C034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C1A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F2BC4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E54BE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5779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79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79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79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79D5"/>
    <w:rPr>
      <w:b/>
      <w:bCs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52815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2A8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itle-text">
    <w:name w:val="title-text"/>
    <w:basedOn w:val="DefaultParagraphFont"/>
    <w:rsid w:val="00871A48"/>
  </w:style>
  <w:style w:type="character" w:customStyle="1" w:styleId="Heading2Char">
    <w:name w:val="Heading 2 Char"/>
    <w:basedOn w:val="DefaultParagraphFont"/>
    <w:link w:val="Heading2"/>
    <w:uiPriority w:val="9"/>
    <w:rsid w:val="00871A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EC45FA"/>
    <w:rPr>
      <w:color w:val="954F72" w:themeColor="followedHyperlink"/>
      <w:u w:val="single"/>
    </w:rPr>
  </w:style>
  <w:style w:type="character" w:customStyle="1" w:styleId="hlfld-title">
    <w:name w:val="hlfld-title"/>
    <w:basedOn w:val="DefaultParagraphFont"/>
    <w:rsid w:val="00200E4F"/>
  </w:style>
  <w:style w:type="character" w:styleId="HTMLCite">
    <w:name w:val="HTML Cite"/>
    <w:basedOn w:val="DefaultParagraphFont"/>
    <w:uiPriority w:val="99"/>
    <w:semiHidden/>
    <w:unhideWhenUsed/>
    <w:rsid w:val="00200E4F"/>
    <w:rPr>
      <w:i/>
      <w:iCs/>
    </w:rPr>
  </w:style>
  <w:style w:type="character" w:customStyle="1" w:styleId="smallcaps">
    <w:name w:val="smallcaps"/>
    <w:basedOn w:val="DefaultParagraphFont"/>
    <w:rsid w:val="00CC0EE5"/>
  </w:style>
  <w:style w:type="paragraph" w:customStyle="1" w:styleId="no">
    <w:name w:val="no"/>
    <w:basedOn w:val="Normal"/>
    <w:rsid w:val="002C44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ntl-sc-block-headingtext">
    <w:name w:val="mntl-sc-block-heading__text"/>
    <w:basedOn w:val="DefaultParagraphFont"/>
    <w:rsid w:val="00176DA8"/>
  </w:style>
  <w:style w:type="paragraph" w:customStyle="1" w:styleId="comp">
    <w:name w:val="comp"/>
    <w:basedOn w:val="Normal"/>
    <w:rsid w:val="00176D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character" w:styleId="UnresolvedMention">
    <w:name w:val="Unresolved Mention"/>
    <w:basedOn w:val="DefaultParagraphFont"/>
    <w:uiPriority w:val="99"/>
    <w:rsid w:val="00E324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gibab62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mailto:wahyuario@gmail.com" TargetMode="External"/><Relationship Id="rId1" Type="http://schemas.openxmlformats.org/officeDocument/2006/relationships/hyperlink" Target="mailto:agibab6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88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DE1B580-5895-4790-9822-79E29E4FE99E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7BE640-64C1-4F20-91AD-9A77CB0226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bdul ghafar ismail</cp:lastModifiedBy>
  <cp:revision>3</cp:revision>
  <dcterms:created xsi:type="dcterms:W3CDTF">2021-04-22T23:26:00Z</dcterms:created>
  <dcterms:modified xsi:type="dcterms:W3CDTF">2021-04-23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Mendeley Document_1">
    <vt:lpwstr>True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Id 3_1">
    <vt:lpwstr>http://www.zotero.org/styles/american-sociological-association</vt:lpwstr>
  </property>
  <property fmtid="{D5CDD505-2E9C-101B-9397-08002B2CF9AE}" pid="8" name="Mendeley Recent Style Id 4_1">
    <vt:lpwstr>http://www.zotero.org/styles/chicago-author-date</vt:lpwstr>
  </property>
  <property fmtid="{D5CDD505-2E9C-101B-9397-08002B2CF9AE}" pid="9" name="Mendeley Recent Style Id 5_1">
    <vt:lpwstr>http://www.zotero.org/styles/harvard-cite-them-right</vt:lpwstr>
  </property>
  <property fmtid="{D5CDD505-2E9C-101B-9397-08002B2CF9AE}" pid="10" name="Mendeley Recent Style Id 6_1">
    <vt:lpwstr>http://www.zotero.org/styles/ieee</vt:lpwstr>
  </property>
  <property fmtid="{D5CDD505-2E9C-101B-9397-08002B2CF9AE}" pid="11" name="Mendeley Recent Style Id 7_1">
    <vt:lpwstr>http://www.zotero.org/styles/modern-humanities-research-association</vt:lpwstr>
  </property>
  <property fmtid="{D5CDD505-2E9C-101B-9397-08002B2CF9AE}" pid="12" name="Mendeley Recent Style Id 8_1">
    <vt:lpwstr>http://www.zotero.org/styles/modern-language-association</vt:lpwstr>
  </property>
  <property fmtid="{D5CDD505-2E9C-101B-9397-08002B2CF9AE}" pid="13" name="Mendeley Recent Style Id 9_1">
    <vt:lpwstr>http://www.zotero.org/styles/nature</vt:lpwstr>
  </property>
  <property fmtid="{D5CDD505-2E9C-101B-9397-08002B2CF9AE}" pid="14" name="Mendeley Recent Style Name 0_1">
    <vt:lpwstr>American Medical Association 11th edition</vt:lpwstr>
  </property>
  <property fmtid="{D5CDD505-2E9C-101B-9397-08002B2CF9AE}" pid="15" name="Mendeley Recent Style Name 1_1">
    <vt:lpwstr>American Political Science Association</vt:lpwstr>
  </property>
  <property fmtid="{D5CDD505-2E9C-101B-9397-08002B2CF9AE}" pid="16" name="Mendeley Recent Style Name 2_1">
    <vt:lpwstr>American Psychological Association 7th edition</vt:lpwstr>
  </property>
  <property fmtid="{D5CDD505-2E9C-101B-9397-08002B2CF9AE}" pid="17" name="Mendeley Recent Style Name 3_1">
    <vt:lpwstr>American Sociological Association 6th edition</vt:lpwstr>
  </property>
  <property fmtid="{D5CDD505-2E9C-101B-9397-08002B2CF9AE}" pid="18" name="Mendeley Recent Style Name 4_1">
    <vt:lpwstr>Chicago Manual of Style 17th edition (author-date)</vt:lpwstr>
  </property>
  <property fmtid="{D5CDD505-2E9C-101B-9397-08002B2CF9AE}" pid="19" name="Mendeley Recent Style Name 5_1">
    <vt:lpwstr>Cite Them Right 10th edition - Harvard</vt:lpwstr>
  </property>
  <property fmtid="{D5CDD505-2E9C-101B-9397-08002B2CF9AE}" pid="20" name="Mendeley Recent Style Name 6_1">
    <vt:lpwstr>IEEE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Name 9_1">
    <vt:lpwstr>Nature</vt:lpwstr>
  </property>
  <property fmtid="{D5CDD505-2E9C-101B-9397-08002B2CF9AE}" pid="24" name="Mendeley Unique User Id_1">
    <vt:lpwstr>a08596aa-7d90-341a-a374-245129738de5</vt:lpwstr>
  </property>
</Properties>
</file>